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B77A67" w14:textId="77777777" w:rsidR="001A22EC" w:rsidRDefault="001A22EC" w:rsidP="001209C9">
      <w:pPr>
        <w:ind w:left="-709" w:right="-926" w:firstLine="709"/>
        <w:jc w:val="right"/>
        <w:rPr>
          <w:b/>
          <w:bCs/>
          <w:sz w:val="36"/>
          <w:szCs w:val="36"/>
        </w:rPr>
      </w:pPr>
    </w:p>
    <w:p w14:paraId="699A2D7D" w14:textId="4F04DDA2" w:rsidR="002E3F8D" w:rsidRPr="001209C9" w:rsidRDefault="1F8F8B03" w:rsidP="001209C9">
      <w:pPr>
        <w:ind w:left="-709" w:right="-926" w:firstLine="709"/>
        <w:jc w:val="right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CDEF6F6" wp14:editId="71A2384A">
            <wp:extent cx="1186814" cy="866775"/>
            <wp:effectExtent l="0" t="0" r="0" b="0"/>
            <wp:docPr id="1" name="Picture 1" descr="Text, 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814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E12CF" w14:textId="3852F1BE" w:rsidR="001209C9" w:rsidRPr="001209C9" w:rsidRDefault="001209C9" w:rsidP="001209C9">
      <w:pPr>
        <w:ind w:left="-709" w:right="-926" w:firstLine="709"/>
        <w:rPr>
          <w:b/>
          <w:bCs/>
          <w:sz w:val="36"/>
          <w:szCs w:val="36"/>
        </w:rPr>
      </w:pPr>
      <w:r w:rsidRPr="001209C9">
        <w:rPr>
          <w:b/>
          <w:bCs/>
          <w:sz w:val="36"/>
          <w:szCs w:val="36"/>
        </w:rPr>
        <w:t>DGAT Policy arrangements and provision</w:t>
      </w:r>
      <w:r w:rsidR="0022240D">
        <w:rPr>
          <w:b/>
          <w:bCs/>
          <w:sz w:val="36"/>
          <w:szCs w:val="36"/>
        </w:rPr>
        <w:t xml:space="preserve"> 202</w:t>
      </w:r>
      <w:r w:rsidR="00C677E5">
        <w:rPr>
          <w:b/>
          <w:bCs/>
          <w:sz w:val="36"/>
          <w:szCs w:val="36"/>
        </w:rPr>
        <w:t>3</w:t>
      </w:r>
      <w:r w:rsidR="0022240D">
        <w:rPr>
          <w:b/>
          <w:bCs/>
          <w:sz w:val="36"/>
          <w:szCs w:val="36"/>
        </w:rPr>
        <w:t>_2</w:t>
      </w:r>
      <w:r w:rsidR="00C677E5">
        <w:rPr>
          <w:b/>
          <w:bCs/>
          <w:sz w:val="36"/>
          <w:szCs w:val="36"/>
        </w:rPr>
        <w:t>4</w:t>
      </w:r>
    </w:p>
    <w:tbl>
      <w:tblPr>
        <w:tblStyle w:val="TableGrid"/>
        <w:tblW w:w="15021" w:type="dxa"/>
        <w:tblInd w:w="-709" w:type="dxa"/>
        <w:tblLook w:val="04A0" w:firstRow="1" w:lastRow="0" w:firstColumn="1" w:lastColumn="0" w:noHBand="0" w:noVBand="1"/>
      </w:tblPr>
      <w:tblGrid>
        <w:gridCol w:w="6374"/>
        <w:gridCol w:w="4678"/>
        <w:gridCol w:w="3969"/>
      </w:tblGrid>
      <w:tr w:rsidR="001209C9" w14:paraId="210F0C01" w14:textId="77777777" w:rsidTr="7E713733">
        <w:tc>
          <w:tcPr>
            <w:tcW w:w="15021" w:type="dxa"/>
            <w:gridSpan w:val="3"/>
          </w:tcPr>
          <w:p w14:paraId="5153226F" w14:textId="77777777" w:rsidR="001209C9" w:rsidRDefault="001209C9" w:rsidP="001209C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  <w:r w:rsidRPr="001209C9">
              <w:rPr>
                <w:b/>
                <w:bCs/>
                <w:sz w:val="24"/>
                <w:szCs w:val="24"/>
              </w:rPr>
              <w:t>Statutory policies for academies provided by DGAT</w:t>
            </w:r>
          </w:p>
          <w:p w14:paraId="6F9EE343" w14:textId="77777777" w:rsidR="001209C9" w:rsidRDefault="001209C9" w:rsidP="001209C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  <w:p w14:paraId="680D2B7B" w14:textId="1B0FD2AD" w:rsidR="005441F8" w:rsidRPr="005441F8" w:rsidRDefault="001209C9" w:rsidP="001209C9">
            <w:pPr>
              <w:ind w:right="-926"/>
              <w:jc w:val="center"/>
            </w:pPr>
            <w:r w:rsidRPr="005441F8">
              <w:t xml:space="preserve">The following </w:t>
            </w:r>
            <w:r w:rsidR="00BD7651">
              <w:t xml:space="preserve">statutory </w:t>
            </w:r>
            <w:r w:rsidRPr="005441F8">
              <w:t>policies must be adopted by all academies. The most up-to-date version</w:t>
            </w:r>
            <w:r w:rsidR="0096224D">
              <w:t xml:space="preserve"> and policy review dates</w:t>
            </w:r>
            <w:r w:rsidRPr="005441F8">
              <w:t xml:space="preserve"> of each policy can be found </w:t>
            </w:r>
            <w:r w:rsidR="005441F8" w:rsidRPr="005441F8">
              <w:t xml:space="preserve">in </w:t>
            </w:r>
          </w:p>
          <w:p w14:paraId="2BD848E2" w14:textId="4911F676" w:rsidR="001209C9" w:rsidRDefault="005441F8" w:rsidP="001209C9">
            <w:pPr>
              <w:ind w:right="-926"/>
              <w:jc w:val="center"/>
            </w:pPr>
            <w:r w:rsidRPr="005441F8">
              <w:t>each members’ area on the DGAT website.</w:t>
            </w:r>
          </w:p>
          <w:p w14:paraId="5128EEDF" w14:textId="2A60D155" w:rsidR="0096224D" w:rsidRDefault="0096224D" w:rsidP="001209C9">
            <w:pPr>
              <w:ind w:right="-926"/>
              <w:jc w:val="center"/>
            </w:pPr>
          </w:p>
          <w:p w14:paraId="4B11969E" w14:textId="77777777" w:rsidR="00D32376" w:rsidRDefault="0096224D" w:rsidP="001209C9">
            <w:pPr>
              <w:ind w:right="-926"/>
              <w:jc w:val="center"/>
            </w:pPr>
            <w:r>
              <w:t>All statutory policies provided by DGAT are ratif</w:t>
            </w:r>
            <w:r w:rsidR="00801A06">
              <w:t xml:space="preserve">ied by the Board of Trustees. </w:t>
            </w:r>
            <w:r w:rsidR="009278D6">
              <w:t xml:space="preserve">Local governing boards have delegated responsibility for </w:t>
            </w:r>
            <w:r w:rsidR="00D32376">
              <w:t xml:space="preserve">monitoring the </w:t>
            </w:r>
          </w:p>
          <w:p w14:paraId="399C1CED" w14:textId="77777777" w:rsidR="006F6318" w:rsidRDefault="00D32376" w:rsidP="001209C9">
            <w:pPr>
              <w:ind w:right="-926"/>
              <w:jc w:val="center"/>
            </w:pPr>
            <w:r>
              <w:t xml:space="preserve">implementation of certain policies </w:t>
            </w:r>
            <w:r w:rsidR="00BF3068">
              <w:t>as set out in the scheme of delegation. Where this is the case, we have indicated below that the policy i</w:t>
            </w:r>
            <w:r w:rsidR="006F6318">
              <w:t xml:space="preserve">s required to be </w:t>
            </w:r>
          </w:p>
          <w:p w14:paraId="4684D57A" w14:textId="77777777" w:rsidR="00665A17" w:rsidRDefault="006F6318" w:rsidP="006F6318">
            <w:pPr>
              <w:ind w:right="-926"/>
              <w:jc w:val="center"/>
            </w:pPr>
            <w:r>
              <w:t>noted locally by the local governing board.</w:t>
            </w:r>
            <w:r w:rsidR="00294BFF">
              <w:t xml:space="preserve"> </w:t>
            </w:r>
            <w:r w:rsidR="00344FA4">
              <w:t xml:space="preserve">The local governing board is not required to ratify a </w:t>
            </w:r>
            <w:r w:rsidR="00665A17">
              <w:t xml:space="preserve">policy provided by the Trust but should ensure that any </w:t>
            </w:r>
          </w:p>
          <w:p w14:paraId="5576F3A2" w14:textId="50E3628D" w:rsidR="00665A17" w:rsidRDefault="00665A17" w:rsidP="00665A17">
            <w:pPr>
              <w:ind w:right="-926"/>
              <w:jc w:val="center"/>
            </w:pPr>
            <w:r>
              <w:t>local contextual information is included where necessary.</w:t>
            </w:r>
          </w:p>
          <w:p w14:paraId="5304DBA4" w14:textId="77777777" w:rsidR="00665A17" w:rsidRDefault="00665A17" w:rsidP="006F6318">
            <w:pPr>
              <w:ind w:right="-926"/>
              <w:jc w:val="center"/>
            </w:pPr>
          </w:p>
          <w:p w14:paraId="311752E3" w14:textId="77777777" w:rsidR="00665A17" w:rsidRDefault="00665A17" w:rsidP="006F6318">
            <w:pPr>
              <w:ind w:right="-926"/>
              <w:jc w:val="center"/>
            </w:pPr>
          </w:p>
          <w:p w14:paraId="45D739DE" w14:textId="7C6B07CE" w:rsidR="00294BFF" w:rsidRDefault="00294BFF" w:rsidP="006F6318">
            <w:pPr>
              <w:ind w:right="-926"/>
              <w:jc w:val="center"/>
            </w:pPr>
            <w:r>
              <w:t>Where a local decision can be made, local governors and Headteachers should take a pragmatic approach and</w:t>
            </w:r>
          </w:p>
          <w:p w14:paraId="5E8F164F" w14:textId="7F895C36" w:rsidR="006F6318" w:rsidRDefault="00294BFF" w:rsidP="001209C9">
            <w:pPr>
              <w:ind w:right="-926"/>
              <w:jc w:val="center"/>
            </w:pPr>
            <w:r>
              <w:t xml:space="preserve">determine </w:t>
            </w:r>
            <w:r w:rsidR="00344FA4">
              <w:t xml:space="preserve">if a policy should be </w:t>
            </w:r>
            <w:r w:rsidR="0085347E">
              <w:t>noted by the local governing board. It is recommended that these dec</w:t>
            </w:r>
            <w:r w:rsidR="00B32532">
              <w:t>isions are made in consideration of the academy’s</w:t>
            </w:r>
          </w:p>
          <w:p w14:paraId="53A36F23" w14:textId="1EDE2E2D" w:rsidR="00B32532" w:rsidRDefault="00B32532" w:rsidP="001209C9">
            <w:pPr>
              <w:ind w:right="-926"/>
              <w:jc w:val="center"/>
            </w:pPr>
            <w:r>
              <w:t xml:space="preserve">strategic priorities and </w:t>
            </w:r>
            <w:r w:rsidR="004B5E76">
              <w:t>the strategic responsibilities of the local governing board.</w:t>
            </w:r>
          </w:p>
          <w:p w14:paraId="529F5D8D" w14:textId="77777777" w:rsidR="0096224D" w:rsidRDefault="0096224D" w:rsidP="001209C9">
            <w:pPr>
              <w:ind w:right="-926"/>
              <w:jc w:val="center"/>
            </w:pPr>
          </w:p>
          <w:p w14:paraId="3E356276" w14:textId="586B6A42" w:rsidR="00D73BB9" w:rsidRPr="001209C9" w:rsidRDefault="00D73BB9" w:rsidP="001209C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441F8" w14:paraId="600A191D" w14:textId="77777777" w:rsidTr="7E713733">
        <w:trPr>
          <w:trHeight w:val="606"/>
        </w:trPr>
        <w:tc>
          <w:tcPr>
            <w:tcW w:w="6374" w:type="dxa"/>
            <w:shd w:val="clear" w:color="auto" w:fill="E7E6E6" w:themeFill="background2"/>
            <w:vAlign w:val="center"/>
          </w:tcPr>
          <w:p w14:paraId="6275380C" w14:textId="77777777" w:rsidR="005441F8" w:rsidRDefault="005441F8" w:rsidP="005441F8">
            <w:pPr>
              <w:ind w:right="-926"/>
            </w:pPr>
            <w:bookmarkStart w:id="0" w:name="_Hlk58331021"/>
            <w:r>
              <w:t xml:space="preserve">                              Polic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15D5B430" w14:textId="795B8C9E" w:rsidR="005441F8" w:rsidRDefault="005441F8" w:rsidP="009F7FE2">
            <w:pPr>
              <w:ind w:right="-926"/>
            </w:pPr>
            <w:r>
              <w:t xml:space="preserve">Is the policy required to be </w:t>
            </w:r>
            <w:r w:rsidR="009F7FE2">
              <w:t>noted</w:t>
            </w:r>
            <w:r>
              <w:t xml:space="preserve"> locally</w:t>
            </w:r>
            <w:r w:rsidR="009F7FE2">
              <w:t xml:space="preserve"> </w:t>
            </w:r>
            <w:r>
              <w:t>by the</w:t>
            </w:r>
          </w:p>
          <w:p w14:paraId="47C2808A" w14:textId="0C7A6ACE" w:rsidR="005441F8" w:rsidRDefault="00801A06" w:rsidP="00801A06">
            <w:pPr>
              <w:ind w:right="-926"/>
            </w:pPr>
            <w:r>
              <w:t xml:space="preserve">               </w:t>
            </w:r>
            <w:r w:rsidR="005441F8">
              <w:t>local governing board?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4A8F43F4" w14:textId="77777777" w:rsidR="00B32532" w:rsidRDefault="005441F8" w:rsidP="005441F8">
            <w:pPr>
              <w:ind w:right="-926"/>
            </w:pPr>
            <w:r>
              <w:t xml:space="preserve">      Is the policy required to be published </w:t>
            </w:r>
          </w:p>
          <w:p w14:paraId="594C529C" w14:textId="7DC1FA9B" w:rsidR="005441F8" w:rsidRDefault="00B32532" w:rsidP="005441F8">
            <w:pPr>
              <w:ind w:right="-926"/>
            </w:pPr>
            <w:r>
              <w:t xml:space="preserve">             </w:t>
            </w:r>
            <w:r w:rsidR="005441F8">
              <w:t>on the school website?</w:t>
            </w:r>
          </w:p>
        </w:tc>
      </w:tr>
      <w:bookmarkEnd w:id="0"/>
      <w:tr w:rsidR="005441F8" w14:paraId="2CE2CD19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27BF0A9B" w14:textId="3B6C3248" w:rsidR="005441F8" w:rsidRDefault="005441F8" w:rsidP="005441F8">
            <w:pPr>
              <w:ind w:right="-926"/>
            </w:pPr>
            <w:r>
              <w:t>Charging and Remissions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67069C38" w14:textId="18492491" w:rsidR="005441F8" w:rsidRDefault="00D73BB9" w:rsidP="005441F8">
            <w:pPr>
              <w:ind w:right="-926"/>
            </w:pPr>
            <w:r>
              <w:t xml:space="preserve">                             </w:t>
            </w:r>
            <w:r w:rsidR="002501D7">
              <w:t>Yes</w:t>
            </w:r>
          </w:p>
        </w:tc>
        <w:tc>
          <w:tcPr>
            <w:tcW w:w="3969" w:type="dxa"/>
            <w:vAlign w:val="center"/>
          </w:tcPr>
          <w:p w14:paraId="44F60320" w14:textId="0FE9920F" w:rsidR="005441F8" w:rsidRDefault="005441F8" w:rsidP="005441F8">
            <w:pPr>
              <w:ind w:right="-926"/>
            </w:pPr>
            <w:r>
              <w:t xml:space="preserve">                               Yes</w:t>
            </w:r>
          </w:p>
        </w:tc>
      </w:tr>
      <w:tr w:rsidR="005441F8" w14:paraId="09D7350A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3B9ACFB" w14:textId="04E5178B" w:rsidR="005441F8" w:rsidRDefault="005441F8" w:rsidP="005441F8">
            <w:pPr>
              <w:ind w:right="-926"/>
            </w:pPr>
            <w:r>
              <w:t xml:space="preserve">Data Protection </w:t>
            </w:r>
            <w:r w:rsidR="0050358B">
              <w:t xml:space="preserve">Policy </w:t>
            </w:r>
            <w:r>
              <w:t xml:space="preserve">(inc. Protection of Biometric information of </w:t>
            </w:r>
          </w:p>
          <w:p w14:paraId="26883C12" w14:textId="19C9F49B" w:rsidR="005441F8" w:rsidRDefault="005441F8" w:rsidP="005441F8">
            <w:pPr>
              <w:ind w:right="-926"/>
            </w:pPr>
            <w:r>
              <w:t>children in schools and colleges)</w:t>
            </w:r>
          </w:p>
        </w:tc>
        <w:tc>
          <w:tcPr>
            <w:tcW w:w="4678" w:type="dxa"/>
            <w:vAlign w:val="center"/>
          </w:tcPr>
          <w:p w14:paraId="5375462B" w14:textId="6B3F0103" w:rsidR="005441F8" w:rsidRDefault="00D73BB9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0E9F8486" w14:textId="77777777" w:rsidR="00506B12" w:rsidRDefault="00D73BB9" w:rsidP="005441F8">
            <w:pPr>
              <w:ind w:right="-926"/>
            </w:pPr>
            <w:r>
              <w:t xml:space="preserve">                   </w:t>
            </w:r>
            <w:r w:rsidRPr="00FC2BBB">
              <w:t>DGAT requirement</w:t>
            </w:r>
            <w:r>
              <w:t xml:space="preserve"> </w:t>
            </w:r>
          </w:p>
          <w:p w14:paraId="13E31632" w14:textId="49EBD277" w:rsidR="005441F8" w:rsidRDefault="005441F8" w:rsidP="00506B12">
            <w:pPr>
              <w:ind w:right="-926"/>
              <w:jc w:val="center"/>
            </w:pPr>
          </w:p>
        </w:tc>
      </w:tr>
      <w:tr w:rsidR="005441F8" w14:paraId="311ED0C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58A2F74" w14:textId="19CAF04F" w:rsidR="005441F8" w:rsidRDefault="005441F8" w:rsidP="005441F8">
            <w:pPr>
              <w:ind w:right="-926"/>
            </w:pPr>
            <w:r>
              <w:t>Complaints Policy</w:t>
            </w:r>
          </w:p>
        </w:tc>
        <w:tc>
          <w:tcPr>
            <w:tcW w:w="4678" w:type="dxa"/>
            <w:vAlign w:val="center"/>
          </w:tcPr>
          <w:p w14:paraId="114B45FE" w14:textId="4077EF5E" w:rsidR="005441F8" w:rsidRDefault="00D73BB9" w:rsidP="005441F8">
            <w:pPr>
              <w:ind w:right="-926"/>
            </w:pPr>
            <w:r>
              <w:t xml:space="preserve">                 </w:t>
            </w:r>
            <w:r w:rsidR="008D0E68">
              <w:t xml:space="preserve">   </w:t>
            </w:r>
            <w:r>
              <w:t xml:space="preserve">        </w:t>
            </w:r>
            <w:r w:rsidR="008D0E68">
              <w:t>Yes</w:t>
            </w:r>
            <w:r w:rsidR="004B5FCA">
              <w:t xml:space="preserve"> </w:t>
            </w:r>
          </w:p>
        </w:tc>
        <w:tc>
          <w:tcPr>
            <w:tcW w:w="3969" w:type="dxa"/>
            <w:vAlign w:val="center"/>
          </w:tcPr>
          <w:p w14:paraId="201A6EF1" w14:textId="5EDF7134" w:rsidR="005441F8" w:rsidRDefault="005441F8" w:rsidP="005441F8">
            <w:pPr>
              <w:ind w:right="-926"/>
            </w:pPr>
            <w:r>
              <w:t xml:space="preserve">                               </w:t>
            </w:r>
            <w:r w:rsidR="004B5FCA">
              <w:t>Yes</w:t>
            </w:r>
          </w:p>
        </w:tc>
      </w:tr>
      <w:tr w:rsidR="005441F8" w14:paraId="40E9C22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DBCE9B5" w14:textId="26745C41" w:rsidR="005441F8" w:rsidRDefault="005441F8" w:rsidP="005441F8">
            <w:pPr>
              <w:ind w:right="-926"/>
            </w:pPr>
            <w:r>
              <w:t xml:space="preserve">Capability </w:t>
            </w:r>
            <w:r w:rsidR="00A476A4">
              <w:t>Policy</w:t>
            </w:r>
          </w:p>
        </w:tc>
        <w:tc>
          <w:tcPr>
            <w:tcW w:w="4678" w:type="dxa"/>
            <w:vAlign w:val="center"/>
          </w:tcPr>
          <w:p w14:paraId="135E9F1F" w14:textId="76D1851A" w:rsidR="005441F8" w:rsidRDefault="005441F8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063BD868" w14:textId="13DB6BC6" w:rsidR="005441F8" w:rsidRDefault="005441F8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5441F8" w14:paraId="0695FA63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007B492" w14:textId="0933C069" w:rsidR="005441F8" w:rsidRDefault="00043C5C" w:rsidP="005441F8">
            <w:pPr>
              <w:ind w:right="-926"/>
            </w:pPr>
            <w:r>
              <w:t>Early Career Teacher Policy</w:t>
            </w:r>
          </w:p>
        </w:tc>
        <w:tc>
          <w:tcPr>
            <w:tcW w:w="4678" w:type="dxa"/>
            <w:vAlign w:val="center"/>
          </w:tcPr>
          <w:p w14:paraId="02A71CB6" w14:textId="3D06AFC8" w:rsidR="005441F8" w:rsidRDefault="005441F8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62CA5118" w14:textId="4B205D5D" w:rsidR="005441F8" w:rsidRDefault="004B5FCA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0323E2" w14:paraId="3A801A3E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B342940" w14:textId="1A7858E8" w:rsidR="000323E2" w:rsidRDefault="0086102D" w:rsidP="005441F8">
            <w:pPr>
              <w:ind w:right="-926"/>
            </w:pPr>
            <w:r>
              <w:lastRenderedPageBreak/>
              <w:t>Local Governors Code of Conduct Policy</w:t>
            </w:r>
          </w:p>
        </w:tc>
        <w:tc>
          <w:tcPr>
            <w:tcW w:w="4678" w:type="dxa"/>
            <w:vAlign w:val="center"/>
          </w:tcPr>
          <w:p w14:paraId="3B1F2F80" w14:textId="369CC172" w:rsidR="000323E2" w:rsidRDefault="0086102D" w:rsidP="0086102D">
            <w:pPr>
              <w:ind w:right="-926"/>
              <w:jc w:val="center"/>
            </w:pPr>
            <w:r>
              <w:t>Yes</w:t>
            </w:r>
          </w:p>
        </w:tc>
        <w:tc>
          <w:tcPr>
            <w:tcW w:w="3969" w:type="dxa"/>
            <w:vAlign w:val="center"/>
          </w:tcPr>
          <w:p w14:paraId="366E24A2" w14:textId="4C30617C" w:rsidR="000323E2" w:rsidRDefault="0086102D" w:rsidP="0086102D">
            <w:pPr>
              <w:ind w:right="-926"/>
              <w:jc w:val="center"/>
            </w:pPr>
            <w:r>
              <w:t>DGAT Requirement</w:t>
            </w:r>
          </w:p>
        </w:tc>
      </w:tr>
      <w:tr w:rsidR="00712D65" w14:paraId="25626FF4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52175F14" w14:textId="39DDF257" w:rsidR="00712D65" w:rsidRDefault="00360C19" w:rsidP="005441F8">
            <w:pPr>
              <w:ind w:right="-926"/>
            </w:pPr>
            <w:r>
              <w:t>Local Governor Visits Policy</w:t>
            </w:r>
          </w:p>
        </w:tc>
        <w:tc>
          <w:tcPr>
            <w:tcW w:w="4678" w:type="dxa"/>
            <w:vAlign w:val="center"/>
          </w:tcPr>
          <w:p w14:paraId="65A76518" w14:textId="4CA716C7" w:rsidR="00712D65" w:rsidRDefault="00360C19" w:rsidP="00360C19">
            <w:pPr>
              <w:ind w:right="-926"/>
              <w:jc w:val="center"/>
            </w:pPr>
            <w:r>
              <w:t>Local decision</w:t>
            </w:r>
          </w:p>
        </w:tc>
        <w:tc>
          <w:tcPr>
            <w:tcW w:w="3969" w:type="dxa"/>
            <w:vAlign w:val="center"/>
          </w:tcPr>
          <w:p w14:paraId="61DE39F6" w14:textId="17408407" w:rsidR="00712D65" w:rsidRDefault="0063742B" w:rsidP="0086102D">
            <w:pPr>
              <w:ind w:right="-926"/>
              <w:jc w:val="center"/>
            </w:pPr>
            <w:r>
              <w:t>No</w:t>
            </w:r>
          </w:p>
        </w:tc>
      </w:tr>
      <w:tr w:rsidR="005441F8" w14:paraId="33EF89B2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6424BDA" w14:textId="64FC4DE3" w:rsidR="005441F8" w:rsidRDefault="00D73BB9" w:rsidP="005441F8">
            <w:pPr>
              <w:ind w:right="-926"/>
            </w:pPr>
            <w:r w:rsidRPr="0050358B">
              <w:t xml:space="preserve">Conduct Policy </w:t>
            </w:r>
          </w:p>
        </w:tc>
        <w:tc>
          <w:tcPr>
            <w:tcW w:w="4678" w:type="dxa"/>
            <w:vAlign w:val="center"/>
          </w:tcPr>
          <w:p w14:paraId="6864F0FD" w14:textId="2D89A6FB" w:rsidR="005441F8" w:rsidRDefault="00D73BB9" w:rsidP="005441F8">
            <w:pPr>
              <w:ind w:right="-926"/>
            </w:pPr>
            <w:r>
              <w:t xml:space="preserve">                         </w:t>
            </w:r>
            <w:r w:rsidR="004B5FCA">
              <w:t xml:space="preserve">Local decision </w:t>
            </w:r>
          </w:p>
        </w:tc>
        <w:tc>
          <w:tcPr>
            <w:tcW w:w="3969" w:type="dxa"/>
            <w:vAlign w:val="center"/>
          </w:tcPr>
          <w:p w14:paraId="215779FC" w14:textId="34D5C788" w:rsidR="005441F8" w:rsidRDefault="00D73BB9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9F7FE2" w14:paraId="525C8B82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6D9A9122" w14:textId="3B882043" w:rsidR="009F7FE2" w:rsidRPr="0050358B" w:rsidRDefault="009F7FE2" w:rsidP="005441F8">
            <w:pPr>
              <w:ind w:right="-926"/>
            </w:pPr>
            <w:r w:rsidRPr="0050358B">
              <w:t>Staff Code of Conduct</w:t>
            </w:r>
          </w:p>
        </w:tc>
        <w:tc>
          <w:tcPr>
            <w:tcW w:w="4678" w:type="dxa"/>
            <w:vAlign w:val="center"/>
          </w:tcPr>
          <w:p w14:paraId="5DBEB4EB" w14:textId="4C3B402C" w:rsidR="009F7FE2" w:rsidRDefault="009F7FE2" w:rsidP="005441F8">
            <w:pPr>
              <w:ind w:right="-926"/>
            </w:pPr>
            <w:r>
              <w:t xml:space="preserve">                          Local decision</w:t>
            </w:r>
          </w:p>
        </w:tc>
        <w:tc>
          <w:tcPr>
            <w:tcW w:w="3969" w:type="dxa"/>
            <w:vAlign w:val="center"/>
          </w:tcPr>
          <w:p w14:paraId="782F870A" w14:textId="503ED2C3" w:rsidR="009F7FE2" w:rsidRDefault="009F7FE2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5441F8" w14:paraId="2AF6984A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28C3C24" w14:textId="08EBB882" w:rsidR="005441F8" w:rsidRDefault="00D73BB9" w:rsidP="005441F8">
            <w:pPr>
              <w:ind w:right="-926"/>
            </w:pPr>
            <w:r>
              <w:t>Grievance Policy</w:t>
            </w:r>
          </w:p>
        </w:tc>
        <w:tc>
          <w:tcPr>
            <w:tcW w:w="4678" w:type="dxa"/>
            <w:vAlign w:val="center"/>
          </w:tcPr>
          <w:p w14:paraId="28EBEFDF" w14:textId="4ADFF367" w:rsidR="005441F8" w:rsidRDefault="00D73BB9" w:rsidP="005441F8">
            <w:pPr>
              <w:ind w:right="-926"/>
            </w:pPr>
            <w:r>
              <w:t xml:space="preserve">                         </w:t>
            </w:r>
            <w:r w:rsidR="004B5FCA">
              <w:t>Local decision</w:t>
            </w:r>
            <w:r>
              <w:t xml:space="preserve"> </w:t>
            </w:r>
          </w:p>
        </w:tc>
        <w:tc>
          <w:tcPr>
            <w:tcW w:w="3969" w:type="dxa"/>
            <w:vAlign w:val="center"/>
          </w:tcPr>
          <w:p w14:paraId="078240A4" w14:textId="19D409D7" w:rsidR="005441F8" w:rsidRDefault="00D73BB9" w:rsidP="005441F8">
            <w:pPr>
              <w:ind w:right="-926"/>
            </w:pPr>
            <w:r>
              <w:t xml:space="preserve">                                No</w:t>
            </w:r>
          </w:p>
        </w:tc>
      </w:tr>
      <w:tr w:rsidR="00D73BB9" w14:paraId="06CB349E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6EC7C480" w14:textId="5644745D" w:rsidR="0022240D" w:rsidRDefault="00690890" w:rsidP="005441F8">
            <w:pPr>
              <w:ind w:right="-926"/>
            </w:pPr>
            <w:r>
              <w:t xml:space="preserve">Safeguarding and </w:t>
            </w:r>
            <w:r w:rsidR="00D73BB9">
              <w:t xml:space="preserve">Child Protection Policy and </w:t>
            </w:r>
          </w:p>
          <w:p w14:paraId="3B70C86C" w14:textId="77777777" w:rsidR="0022240D" w:rsidRDefault="00D73BB9" w:rsidP="005441F8">
            <w:pPr>
              <w:ind w:right="-926"/>
            </w:pPr>
            <w:r>
              <w:t>P</w:t>
            </w:r>
            <w:r w:rsidRPr="00D73BB9">
              <w:t xml:space="preserve">rocedures – </w:t>
            </w:r>
            <w:proofErr w:type="spellStart"/>
            <w:r w:rsidRPr="00D73BB9">
              <w:t>inc</w:t>
            </w:r>
            <w:proofErr w:type="spellEnd"/>
            <w:r w:rsidRPr="00D73BB9">
              <w:t xml:space="preserve"> a </w:t>
            </w:r>
            <w:r>
              <w:t>S</w:t>
            </w:r>
            <w:r w:rsidRPr="00D73BB9">
              <w:t xml:space="preserve">tatement of </w:t>
            </w:r>
            <w:r>
              <w:t>P</w:t>
            </w:r>
            <w:r w:rsidRPr="00D73BB9">
              <w:t xml:space="preserve">rocedures for </w:t>
            </w:r>
            <w:r>
              <w:t>D</w:t>
            </w:r>
            <w:r w:rsidRPr="00D73BB9">
              <w:t xml:space="preserve">ealing with </w:t>
            </w:r>
          </w:p>
          <w:p w14:paraId="38EF05D0" w14:textId="70C5B62A" w:rsidR="00D73BB9" w:rsidRDefault="00D73BB9" w:rsidP="005441F8">
            <w:pPr>
              <w:ind w:right="-926"/>
            </w:pPr>
            <w:r>
              <w:t>A</w:t>
            </w:r>
            <w:r w:rsidRPr="00D73BB9">
              <w:t xml:space="preserve">llegations of </w:t>
            </w:r>
            <w:r>
              <w:t>A</w:t>
            </w:r>
            <w:r w:rsidRPr="00D73BB9">
              <w:t xml:space="preserve">buse </w:t>
            </w:r>
            <w:r>
              <w:t>A</w:t>
            </w:r>
            <w:r w:rsidRPr="00D73BB9">
              <w:t xml:space="preserve">gainst </w:t>
            </w:r>
            <w:r>
              <w:t>S</w:t>
            </w:r>
            <w:r w:rsidRPr="00D73BB9">
              <w:t>taff</w:t>
            </w:r>
          </w:p>
        </w:tc>
        <w:tc>
          <w:tcPr>
            <w:tcW w:w="4678" w:type="dxa"/>
            <w:vAlign w:val="center"/>
          </w:tcPr>
          <w:p w14:paraId="44BEC76A" w14:textId="6FF5A390" w:rsidR="00D73BB9" w:rsidRDefault="00D73BB9" w:rsidP="005441F8">
            <w:pPr>
              <w:ind w:right="-926"/>
            </w:pPr>
            <w:r>
              <w:t xml:space="preserve">                              Yes</w:t>
            </w:r>
          </w:p>
        </w:tc>
        <w:tc>
          <w:tcPr>
            <w:tcW w:w="3969" w:type="dxa"/>
            <w:vAlign w:val="center"/>
          </w:tcPr>
          <w:p w14:paraId="65F518F4" w14:textId="207DC7DE" w:rsidR="00D73BB9" w:rsidRDefault="00D73BB9" w:rsidP="005441F8">
            <w:pPr>
              <w:ind w:right="-926"/>
            </w:pPr>
            <w:r>
              <w:t xml:space="preserve">                      DGAT requirement </w:t>
            </w:r>
          </w:p>
        </w:tc>
      </w:tr>
      <w:tr w:rsidR="006C386F" w14:paraId="1C12E766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D4E2AE5" w14:textId="04CFDC56" w:rsidR="006C386F" w:rsidRDefault="006C386F" w:rsidP="005441F8">
            <w:pPr>
              <w:ind w:right="-926"/>
            </w:pPr>
            <w:r>
              <w:t>Pupil Attendance and Absence Policy</w:t>
            </w:r>
          </w:p>
        </w:tc>
        <w:tc>
          <w:tcPr>
            <w:tcW w:w="4678" w:type="dxa"/>
            <w:vAlign w:val="center"/>
          </w:tcPr>
          <w:p w14:paraId="4AD07725" w14:textId="16F1A0A3" w:rsidR="006C386F" w:rsidRDefault="006C386F" w:rsidP="006C386F">
            <w:pPr>
              <w:ind w:right="-926"/>
            </w:pPr>
            <w:r>
              <w:t xml:space="preserve">                              Yes</w:t>
            </w:r>
          </w:p>
        </w:tc>
        <w:tc>
          <w:tcPr>
            <w:tcW w:w="3969" w:type="dxa"/>
            <w:vAlign w:val="center"/>
          </w:tcPr>
          <w:p w14:paraId="3A77AC1F" w14:textId="570ED13A" w:rsidR="006C386F" w:rsidRDefault="006C386F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D73BB9" w14:paraId="3FF6896A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CAE3B0F" w14:textId="207927D7" w:rsidR="00D73BB9" w:rsidRDefault="00D73BB9" w:rsidP="005441F8">
            <w:pPr>
              <w:ind w:right="-926"/>
            </w:pPr>
            <w:r w:rsidRPr="00D73BB9">
              <w:t xml:space="preserve">Children with </w:t>
            </w:r>
            <w:r>
              <w:t>H</w:t>
            </w:r>
            <w:r w:rsidRPr="00D73BB9">
              <w:t xml:space="preserve">ealth </w:t>
            </w:r>
            <w:r>
              <w:t>N</w:t>
            </w:r>
            <w:r w:rsidRPr="00D73BB9">
              <w:t xml:space="preserve">eeds </w:t>
            </w:r>
            <w:r>
              <w:t>W</w:t>
            </w:r>
            <w:r w:rsidRPr="00D73BB9">
              <w:t xml:space="preserve">ho </w:t>
            </w:r>
            <w:r>
              <w:t>C</w:t>
            </w:r>
            <w:r w:rsidRPr="00D73BB9">
              <w:t xml:space="preserve">annot </w:t>
            </w:r>
            <w:r>
              <w:t>A</w:t>
            </w:r>
            <w:r w:rsidRPr="00D73BB9">
              <w:t xml:space="preserve">ttend </w:t>
            </w:r>
            <w:r>
              <w:t>S</w:t>
            </w:r>
            <w:r w:rsidRPr="00D73BB9">
              <w:t>chool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031C87FE" w14:textId="54747B4E" w:rsidR="00D73BB9" w:rsidRDefault="00D73BB9" w:rsidP="005441F8">
            <w:pPr>
              <w:ind w:right="-926"/>
            </w:pPr>
            <w:r>
              <w:t xml:space="preserve"> 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7899D112" w14:textId="4D158F35" w:rsidR="00D73BB9" w:rsidRDefault="00D73BB9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D73BB9" w14:paraId="770164D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0028B3C" w14:textId="67E312A8" w:rsidR="00D73BB9" w:rsidRDefault="00D73BB9" w:rsidP="005441F8">
            <w:pPr>
              <w:ind w:right="-926"/>
            </w:pPr>
            <w:r w:rsidRPr="00D73BB9">
              <w:t xml:space="preserve">Supporting </w:t>
            </w:r>
            <w:r>
              <w:t>P</w:t>
            </w:r>
            <w:r w:rsidRPr="00D73BB9">
              <w:t xml:space="preserve">upils with </w:t>
            </w:r>
            <w:r>
              <w:t>M</w:t>
            </w:r>
            <w:r w:rsidRPr="00D73BB9">
              <w:t xml:space="preserve">edical </w:t>
            </w:r>
            <w:r>
              <w:t>C</w:t>
            </w:r>
            <w:r w:rsidRPr="00D73BB9">
              <w:t>onditions</w:t>
            </w:r>
            <w:r w:rsidR="00A476A4">
              <w:t xml:space="preserve"> </w:t>
            </w:r>
          </w:p>
        </w:tc>
        <w:tc>
          <w:tcPr>
            <w:tcW w:w="4678" w:type="dxa"/>
            <w:vAlign w:val="center"/>
          </w:tcPr>
          <w:p w14:paraId="2CA473EF" w14:textId="5688A162" w:rsidR="00D73BB9" w:rsidRDefault="00D73BB9" w:rsidP="005441F8">
            <w:pPr>
              <w:ind w:right="-926"/>
            </w:pPr>
            <w:r>
              <w:t xml:space="preserve">                          </w:t>
            </w:r>
            <w:r w:rsidR="004B5FCA">
              <w:t>Local decision</w:t>
            </w:r>
          </w:p>
        </w:tc>
        <w:tc>
          <w:tcPr>
            <w:tcW w:w="3969" w:type="dxa"/>
            <w:vAlign w:val="center"/>
          </w:tcPr>
          <w:p w14:paraId="3C006A78" w14:textId="2AA14DBD" w:rsidR="00D73BB9" w:rsidRDefault="00D73BB9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634BF1" w14:paraId="5A92A8A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60D455AB" w14:textId="356B13CB" w:rsidR="00634BF1" w:rsidRPr="00D73BB9" w:rsidRDefault="00634BF1" w:rsidP="005441F8">
            <w:pPr>
              <w:ind w:right="-926"/>
            </w:pPr>
            <w:r w:rsidRPr="00634BF1">
              <w:t>First Aid Policy</w:t>
            </w:r>
          </w:p>
        </w:tc>
        <w:tc>
          <w:tcPr>
            <w:tcW w:w="4678" w:type="dxa"/>
            <w:vAlign w:val="center"/>
          </w:tcPr>
          <w:p w14:paraId="4CE75929" w14:textId="7154A3D9" w:rsidR="00634BF1" w:rsidRDefault="00EF5018" w:rsidP="00EF5018">
            <w:pPr>
              <w:ind w:right="-926"/>
            </w:pPr>
            <w:r>
              <w:t xml:space="preserve">                          </w:t>
            </w:r>
            <w:r w:rsidRPr="00EF5018">
              <w:t>Local decision</w:t>
            </w:r>
          </w:p>
        </w:tc>
        <w:tc>
          <w:tcPr>
            <w:tcW w:w="3969" w:type="dxa"/>
            <w:vAlign w:val="center"/>
          </w:tcPr>
          <w:p w14:paraId="62546424" w14:textId="5433B63D" w:rsidR="00634BF1" w:rsidRDefault="00EF5018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00D73BB9" w14:paraId="6D7FDD06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2798C8ED" w14:textId="28376BB1" w:rsidR="00D73BB9" w:rsidRPr="00D73BB9" w:rsidRDefault="00D73BB9" w:rsidP="005441F8">
            <w:pPr>
              <w:ind w:right="-926"/>
            </w:pPr>
            <w:r w:rsidRPr="00D73BB9">
              <w:t xml:space="preserve">Health and </w:t>
            </w:r>
            <w:r>
              <w:t>S</w:t>
            </w:r>
            <w:r w:rsidRPr="00D73BB9">
              <w:t>afety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2B60FE98" w14:textId="381DCAB2" w:rsidR="00D73BB9" w:rsidRDefault="004B5FCA" w:rsidP="005441F8">
            <w:pPr>
              <w:ind w:right="-926"/>
            </w:pPr>
            <w:r>
              <w:t xml:space="preserve">                               Yes </w:t>
            </w:r>
          </w:p>
        </w:tc>
        <w:tc>
          <w:tcPr>
            <w:tcW w:w="3969" w:type="dxa"/>
            <w:vAlign w:val="center"/>
          </w:tcPr>
          <w:p w14:paraId="4313E689" w14:textId="7CE5CA72" w:rsidR="00D73BB9" w:rsidRDefault="00D73BB9" w:rsidP="005441F8">
            <w:pPr>
              <w:ind w:right="-926"/>
            </w:pPr>
            <w:r>
              <w:t xml:space="preserve">                               No </w:t>
            </w:r>
          </w:p>
        </w:tc>
      </w:tr>
      <w:tr w:rsidR="00D73BB9" w14:paraId="4B12F821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0C53280A" w14:textId="14DAC026" w:rsidR="00D73BB9" w:rsidRPr="00D73BB9" w:rsidRDefault="00D73BB9" w:rsidP="005441F8">
            <w:pPr>
              <w:ind w:right="-926"/>
            </w:pPr>
            <w:r>
              <w:t>Whistleblowing</w:t>
            </w:r>
            <w:r w:rsidR="0050358B">
              <w:t xml:space="preserve"> Policy</w:t>
            </w:r>
          </w:p>
        </w:tc>
        <w:tc>
          <w:tcPr>
            <w:tcW w:w="4678" w:type="dxa"/>
            <w:vAlign w:val="center"/>
          </w:tcPr>
          <w:p w14:paraId="6D33B6E9" w14:textId="5798BBCB" w:rsidR="00D73BB9" w:rsidRDefault="00D73BB9" w:rsidP="005441F8">
            <w:pPr>
              <w:ind w:right="-926"/>
            </w:pPr>
            <w:r>
              <w:t xml:space="preserve">                              Yes </w:t>
            </w:r>
          </w:p>
        </w:tc>
        <w:tc>
          <w:tcPr>
            <w:tcW w:w="3969" w:type="dxa"/>
            <w:vAlign w:val="center"/>
          </w:tcPr>
          <w:p w14:paraId="73FCFA15" w14:textId="6DF9D150" w:rsidR="00D73BB9" w:rsidRDefault="00AA762E" w:rsidP="005441F8">
            <w:pPr>
              <w:ind w:right="-926"/>
            </w:pPr>
            <w:r>
              <w:t xml:space="preserve">                               Yes</w:t>
            </w:r>
          </w:p>
        </w:tc>
      </w:tr>
      <w:tr w:rsidR="00D73BB9" w14:paraId="1DD349D9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6D8DB76" w14:textId="122DA231" w:rsidR="00D73BB9" w:rsidRDefault="00D73BB9" w:rsidP="005441F8">
            <w:pPr>
              <w:ind w:right="-926"/>
            </w:pPr>
            <w:r>
              <w:t xml:space="preserve">Relationships, Health </w:t>
            </w:r>
            <w:r w:rsidR="00A476A4">
              <w:t xml:space="preserve">and Sex </w:t>
            </w:r>
            <w:r>
              <w:t>Education</w:t>
            </w:r>
            <w:r w:rsidR="00A476A4">
              <w:t xml:space="preserve"> Policy</w:t>
            </w:r>
          </w:p>
        </w:tc>
        <w:tc>
          <w:tcPr>
            <w:tcW w:w="4678" w:type="dxa"/>
            <w:vAlign w:val="center"/>
          </w:tcPr>
          <w:p w14:paraId="086811A4" w14:textId="45A42B9B" w:rsidR="00D73BB9" w:rsidRDefault="00D73BB9" w:rsidP="005441F8">
            <w:pPr>
              <w:ind w:right="-926"/>
            </w:pPr>
            <w:r>
              <w:t xml:space="preserve">                              Yes</w:t>
            </w:r>
          </w:p>
        </w:tc>
        <w:tc>
          <w:tcPr>
            <w:tcW w:w="3969" w:type="dxa"/>
            <w:vAlign w:val="center"/>
          </w:tcPr>
          <w:p w14:paraId="1B7976E7" w14:textId="5915B10F" w:rsidR="00D73BB9" w:rsidRDefault="00AA762E" w:rsidP="005441F8">
            <w:pPr>
              <w:ind w:right="-926"/>
            </w:pPr>
            <w:r>
              <w:t xml:space="preserve">                      </w:t>
            </w:r>
            <w:r w:rsidR="00C942AA">
              <w:t xml:space="preserve"> </w:t>
            </w:r>
            <w:r w:rsidR="00B27622">
              <w:t>DGAT requirement</w:t>
            </w:r>
            <w:r>
              <w:t xml:space="preserve">       </w:t>
            </w:r>
          </w:p>
        </w:tc>
      </w:tr>
      <w:tr w:rsidR="00EA3B69" w14:paraId="16DB19B4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9217EF6" w14:textId="32010BC2" w:rsidR="00EA3B69" w:rsidRDefault="00EA3B69" w:rsidP="005441F8">
            <w:pPr>
              <w:ind w:right="-926"/>
            </w:pPr>
            <w:r>
              <w:t>Finance Policy</w:t>
            </w:r>
          </w:p>
        </w:tc>
        <w:tc>
          <w:tcPr>
            <w:tcW w:w="4678" w:type="dxa"/>
            <w:vAlign w:val="center"/>
          </w:tcPr>
          <w:p w14:paraId="3510575E" w14:textId="60C98E39" w:rsidR="00EA3B69" w:rsidRDefault="00EA3B69" w:rsidP="00EA3B69">
            <w:pPr>
              <w:ind w:right="-926"/>
            </w:pPr>
            <w:r>
              <w:t xml:space="preserve">                             Yes</w:t>
            </w:r>
          </w:p>
        </w:tc>
        <w:tc>
          <w:tcPr>
            <w:tcW w:w="3969" w:type="dxa"/>
            <w:vAlign w:val="center"/>
          </w:tcPr>
          <w:p w14:paraId="4EF48D3C" w14:textId="1F6616A9" w:rsidR="00EA3B69" w:rsidRDefault="00EA3B69" w:rsidP="005441F8">
            <w:pPr>
              <w:ind w:right="-926"/>
            </w:pPr>
            <w:r>
              <w:t xml:space="preserve">                               No</w:t>
            </w:r>
          </w:p>
        </w:tc>
      </w:tr>
      <w:tr w:rsidR="3B446853" w14:paraId="7945E943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2AB5C22F" w14:textId="5976C1A2" w:rsidR="6D526B62" w:rsidRDefault="6D526B62" w:rsidP="3B446853">
            <w:pPr>
              <w:rPr>
                <w:rFonts w:eastAsia="Gill Sans MT" w:cs="Gill Sans MT"/>
              </w:rPr>
            </w:pPr>
            <w:r w:rsidRPr="3B446853">
              <w:rPr>
                <w:rFonts w:eastAsia="Gill Sans MT" w:cs="Gill Sans MT"/>
                <w:color w:val="000000" w:themeColor="text1"/>
              </w:rPr>
              <w:t>Anti-Bribery and Corruption Policy</w:t>
            </w:r>
          </w:p>
          <w:p w14:paraId="5CCDEDED" w14:textId="5A4D9FE4" w:rsidR="3B446853" w:rsidRDefault="3B446853" w:rsidP="3B446853"/>
        </w:tc>
        <w:tc>
          <w:tcPr>
            <w:tcW w:w="4678" w:type="dxa"/>
            <w:vAlign w:val="center"/>
          </w:tcPr>
          <w:p w14:paraId="28FE4263" w14:textId="3079364A" w:rsidR="6D526B62" w:rsidRDefault="6D526B62" w:rsidP="3B446853">
            <w:r>
              <w:t xml:space="preserve">                              Yes</w:t>
            </w:r>
          </w:p>
        </w:tc>
        <w:tc>
          <w:tcPr>
            <w:tcW w:w="3969" w:type="dxa"/>
            <w:vAlign w:val="center"/>
          </w:tcPr>
          <w:p w14:paraId="40DBE4D9" w14:textId="03038366" w:rsidR="6D526B62" w:rsidRDefault="6D526B62" w:rsidP="3B446853">
            <w:r>
              <w:t xml:space="preserve">                               No</w:t>
            </w:r>
          </w:p>
        </w:tc>
      </w:tr>
      <w:tr w:rsidR="00D73BB9" w14:paraId="2CB89C69" w14:textId="77777777" w:rsidTr="7E713733">
        <w:trPr>
          <w:trHeight w:val="603"/>
        </w:trPr>
        <w:tc>
          <w:tcPr>
            <w:tcW w:w="15021" w:type="dxa"/>
            <w:gridSpan w:val="3"/>
            <w:vAlign w:val="center"/>
          </w:tcPr>
          <w:p w14:paraId="6D572644" w14:textId="26BE43DC" w:rsidR="00D73BB9" w:rsidRDefault="00D73BB9" w:rsidP="00D73BB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  <w:r w:rsidRPr="001209C9">
              <w:rPr>
                <w:b/>
                <w:bCs/>
                <w:sz w:val="24"/>
                <w:szCs w:val="24"/>
              </w:rPr>
              <w:t xml:space="preserve">Statutory policies for academies </w:t>
            </w:r>
            <w:r>
              <w:rPr>
                <w:b/>
                <w:bCs/>
                <w:sz w:val="24"/>
                <w:szCs w:val="24"/>
              </w:rPr>
              <w:t xml:space="preserve">NOT </w:t>
            </w:r>
            <w:r w:rsidRPr="001209C9">
              <w:rPr>
                <w:b/>
                <w:bCs/>
                <w:sz w:val="24"/>
                <w:szCs w:val="24"/>
              </w:rPr>
              <w:t>provided by DGAT</w:t>
            </w:r>
          </w:p>
          <w:p w14:paraId="4363F8E9" w14:textId="77777777" w:rsidR="00D73BB9" w:rsidRDefault="00D73BB9" w:rsidP="00D73BB9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  <w:p w14:paraId="31691ACF" w14:textId="63964E34" w:rsidR="00191751" w:rsidRDefault="00D73BB9" w:rsidP="00191751">
            <w:pPr>
              <w:ind w:right="-926"/>
              <w:jc w:val="center"/>
            </w:pPr>
            <w:r w:rsidRPr="005441F8">
              <w:t xml:space="preserve">The following policies must be adopted by all academies. </w:t>
            </w:r>
            <w:r w:rsidR="00191751">
              <w:t xml:space="preserve">Academies can determine these policies locally. Template policies are available from </w:t>
            </w:r>
          </w:p>
          <w:p w14:paraId="266E0FCB" w14:textId="496F176C" w:rsidR="00983983" w:rsidRDefault="0003608F" w:rsidP="00191751">
            <w:pPr>
              <w:ind w:right="-926"/>
              <w:jc w:val="center"/>
            </w:pPr>
            <w:hyperlink r:id="rId9" w:history="1">
              <w:proofErr w:type="spellStart"/>
              <w:r w:rsidR="00191751" w:rsidRPr="00191751">
                <w:rPr>
                  <w:rStyle w:val="Hyperlink"/>
                </w:rPr>
                <w:t>TheSchoolBus</w:t>
              </w:r>
              <w:proofErr w:type="spellEnd"/>
            </w:hyperlink>
            <w:r w:rsidR="00191751">
              <w:t xml:space="preserve"> and we recommend academies access these when reviewing and developing non-Trust policies. </w:t>
            </w:r>
            <w:r w:rsidR="00983983">
              <w:t xml:space="preserve">We recommend the local governing </w:t>
            </w:r>
          </w:p>
          <w:p w14:paraId="53A2C1A6" w14:textId="0C415419" w:rsidR="00D73BB9" w:rsidRDefault="00983983" w:rsidP="00191751">
            <w:pPr>
              <w:ind w:right="-926"/>
              <w:jc w:val="center"/>
            </w:pPr>
            <w:r>
              <w:t xml:space="preserve">board ratifies </w:t>
            </w:r>
            <w:r w:rsidR="003457F2">
              <w:t xml:space="preserve">the following </w:t>
            </w:r>
            <w:r>
              <w:t xml:space="preserve">statutory </w:t>
            </w:r>
            <w:r w:rsidR="002355BE">
              <w:t>policies not provided by DGAT.</w:t>
            </w:r>
            <w:r w:rsidR="008A4F27">
              <w:t xml:space="preserve"> </w:t>
            </w:r>
          </w:p>
          <w:p w14:paraId="40CDA826" w14:textId="77777777" w:rsidR="00D73BB9" w:rsidRDefault="00D73BB9" w:rsidP="005441F8">
            <w:pPr>
              <w:ind w:right="-926"/>
            </w:pPr>
          </w:p>
        </w:tc>
      </w:tr>
      <w:tr w:rsidR="000A236A" w14:paraId="75B3BFC6" w14:textId="77777777" w:rsidTr="7E713733">
        <w:trPr>
          <w:trHeight w:val="603"/>
        </w:trPr>
        <w:tc>
          <w:tcPr>
            <w:tcW w:w="6374" w:type="dxa"/>
            <w:shd w:val="clear" w:color="auto" w:fill="E7E6E6" w:themeFill="background2"/>
            <w:vAlign w:val="center"/>
          </w:tcPr>
          <w:p w14:paraId="7E53DA79" w14:textId="350F230B" w:rsidR="000A236A" w:rsidRDefault="000A236A" w:rsidP="000A236A">
            <w:pPr>
              <w:ind w:right="-926"/>
            </w:pPr>
            <w:r>
              <w:lastRenderedPageBreak/>
              <w:t xml:space="preserve">                              Polic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05DFA5A1" w14:textId="4ECA69C1" w:rsidR="000A236A" w:rsidRDefault="000A236A" w:rsidP="000A236A">
            <w:pPr>
              <w:ind w:right="-926"/>
            </w:pPr>
            <w:r>
              <w:t xml:space="preserve">Is the policy required to be </w:t>
            </w:r>
            <w:r w:rsidR="003F1B37">
              <w:t>ratified</w:t>
            </w:r>
            <w:r>
              <w:t xml:space="preserve"> locally by the</w:t>
            </w:r>
          </w:p>
          <w:p w14:paraId="71F14971" w14:textId="6FE1C782" w:rsidR="000A236A" w:rsidRDefault="000A236A" w:rsidP="000A236A">
            <w:pPr>
              <w:ind w:right="-926"/>
            </w:pPr>
            <w:r>
              <w:t xml:space="preserve">               local governing board?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49259E17" w14:textId="77777777" w:rsidR="000A236A" w:rsidRDefault="000A236A" w:rsidP="000A236A">
            <w:pPr>
              <w:ind w:right="-926"/>
            </w:pPr>
            <w:r>
              <w:t xml:space="preserve">      Is the policy required to be published </w:t>
            </w:r>
          </w:p>
          <w:p w14:paraId="509B6D0F" w14:textId="432EB352" w:rsidR="000A236A" w:rsidRDefault="000A236A" w:rsidP="000A236A">
            <w:pPr>
              <w:ind w:right="-926"/>
            </w:pPr>
            <w:r>
              <w:t xml:space="preserve">             on the school website?</w:t>
            </w:r>
          </w:p>
        </w:tc>
      </w:tr>
      <w:tr w:rsidR="000A236A" w14:paraId="4325B4E9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1C702EA" w14:textId="77777777" w:rsidR="000A236A" w:rsidRDefault="000A236A" w:rsidP="000A236A">
            <w:pPr>
              <w:ind w:right="-926"/>
            </w:pPr>
            <w:r>
              <w:t xml:space="preserve">Special Educational Needs and Disability Policy and SEN </w:t>
            </w:r>
          </w:p>
          <w:p w14:paraId="268F44AF" w14:textId="52E54CFA" w:rsidR="000A236A" w:rsidRDefault="000A236A" w:rsidP="000A236A">
            <w:pPr>
              <w:ind w:right="-926"/>
            </w:pPr>
            <w:r>
              <w:t>Information Report.</w:t>
            </w:r>
          </w:p>
        </w:tc>
        <w:tc>
          <w:tcPr>
            <w:tcW w:w="4678" w:type="dxa"/>
            <w:vAlign w:val="center"/>
          </w:tcPr>
          <w:p w14:paraId="614ABF52" w14:textId="1EE8864E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0B9A8D26" w14:textId="436846E5" w:rsidR="000A236A" w:rsidRDefault="000A236A" w:rsidP="000A236A">
            <w:pPr>
              <w:ind w:right="-926"/>
            </w:pPr>
            <w:r>
              <w:t xml:space="preserve">                              Yes</w:t>
            </w:r>
          </w:p>
        </w:tc>
      </w:tr>
      <w:tr w:rsidR="000A236A" w14:paraId="13779112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89A1AC6" w14:textId="0AEBA3E8" w:rsidR="000A236A" w:rsidRDefault="000A236A" w:rsidP="000A236A">
            <w:pPr>
              <w:ind w:right="-926"/>
            </w:pPr>
            <w:r>
              <w:t>Behaviour Policy</w:t>
            </w:r>
            <w:r w:rsidR="00220956">
              <w:t xml:space="preserve"> </w:t>
            </w:r>
          </w:p>
        </w:tc>
        <w:tc>
          <w:tcPr>
            <w:tcW w:w="4678" w:type="dxa"/>
            <w:vAlign w:val="center"/>
          </w:tcPr>
          <w:p w14:paraId="6B01E662" w14:textId="3397D73F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42F0303E" w14:textId="43D42009" w:rsidR="000A236A" w:rsidRDefault="000A236A" w:rsidP="000A236A">
            <w:pPr>
              <w:ind w:right="-926"/>
            </w:pPr>
            <w:r>
              <w:t xml:space="preserve">                              Yes</w:t>
            </w:r>
          </w:p>
        </w:tc>
      </w:tr>
      <w:tr w:rsidR="000A236A" w14:paraId="0196C0C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BAA9D4B" w14:textId="48453E07" w:rsidR="000A236A" w:rsidRDefault="000A236A" w:rsidP="000A236A">
            <w:pPr>
              <w:ind w:right="-926"/>
            </w:pPr>
            <w:r>
              <w:t xml:space="preserve">School Exclusions Policy (may be incorporated within the </w:t>
            </w:r>
          </w:p>
          <w:p w14:paraId="5FA5A4A0" w14:textId="2055876B" w:rsidR="000A236A" w:rsidRDefault="000A236A" w:rsidP="000A236A">
            <w:pPr>
              <w:ind w:right="-926"/>
            </w:pPr>
            <w:r>
              <w:t>Behaviour Policy)</w:t>
            </w:r>
          </w:p>
        </w:tc>
        <w:tc>
          <w:tcPr>
            <w:tcW w:w="4678" w:type="dxa"/>
            <w:vAlign w:val="center"/>
          </w:tcPr>
          <w:p w14:paraId="70A9730D" w14:textId="3BC0399E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2FAFAD43" w14:textId="03939A83" w:rsidR="000A236A" w:rsidRDefault="00F960AC" w:rsidP="00F960AC">
            <w:pPr>
              <w:ind w:right="-926"/>
              <w:jc w:val="center"/>
            </w:pPr>
            <w:r>
              <w:t>Required by DGAT</w:t>
            </w:r>
          </w:p>
        </w:tc>
      </w:tr>
      <w:tr w:rsidR="000A236A" w14:paraId="5F23E11C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0F6E592E" w14:textId="629C7C63" w:rsidR="000A236A" w:rsidRDefault="000A236A" w:rsidP="000A236A">
            <w:pPr>
              <w:ind w:right="-926"/>
            </w:pPr>
            <w:r>
              <w:t>Early Years Foundation Policy</w:t>
            </w:r>
            <w:r w:rsidR="00F960AC">
              <w:t xml:space="preserve"> </w:t>
            </w:r>
          </w:p>
        </w:tc>
        <w:tc>
          <w:tcPr>
            <w:tcW w:w="4678" w:type="dxa"/>
            <w:vAlign w:val="center"/>
          </w:tcPr>
          <w:p w14:paraId="175FE6BF" w14:textId="492BC94F" w:rsidR="000A236A" w:rsidRDefault="000A236A" w:rsidP="000A236A">
            <w:pPr>
              <w:ind w:right="-926"/>
            </w:pPr>
            <w:r>
              <w:t xml:space="preserve">                                Yes</w:t>
            </w:r>
          </w:p>
        </w:tc>
        <w:tc>
          <w:tcPr>
            <w:tcW w:w="3969" w:type="dxa"/>
            <w:vAlign w:val="center"/>
          </w:tcPr>
          <w:p w14:paraId="5523F2BB" w14:textId="4DFDBDFA" w:rsidR="000A236A" w:rsidRDefault="000A236A" w:rsidP="000A236A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61C3BFD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5FCE1083" w14:textId="14CB84FF" w:rsidR="008E0748" w:rsidRDefault="008E0748" w:rsidP="00280511">
            <w:pPr>
              <w:ind w:right="-926"/>
            </w:pPr>
            <w:r>
              <w:t>Remote Learning Policy</w:t>
            </w:r>
          </w:p>
        </w:tc>
        <w:tc>
          <w:tcPr>
            <w:tcW w:w="4678" w:type="dxa"/>
            <w:vAlign w:val="center"/>
          </w:tcPr>
          <w:p w14:paraId="7F5C5983" w14:textId="1AC76EE1" w:rsidR="008E0748" w:rsidRDefault="00A64CD0" w:rsidP="00A64CD0">
            <w:pPr>
              <w:ind w:right="-926"/>
            </w:pPr>
            <w:r>
              <w:t xml:space="preserve">                                </w:t>
            </w:r>
            <w:r w:rsidR="00280511">
              <w:t>Yes</w:t>
            </w:r>
          </w:p>
        </w:tc>
        <w:tc>
          <w:tcPr>
            <w:tcW w:w="3969" w:type="dxa"/>
            <w:vAlign w:val="center"/>
          </w:tcPr>
          <w:p w14:paraId="14E2F453" w14:textId="4D57A199" w:rsidR="008E0748" w:rsidRDefault="00A64CD0" w:rsidP="00A64CD0">
            <w:pPr>
              <w:ind w:right="-926"/>
            </w:pPr>
            <w:r>
              <w:t xml:space="preserve">                              </w:t>
            </w:r>
            <w:r w:rsidR="008E0748">
              <w:t>Yes</w:t>
            </w:r>
          </w:p>
        </w:tc>
      </w:tr>
      <w:tr w:rsidR="00345927" w14:paraId="1F8ACEA3" w14:textId="77777777" w:rsidTr="7E713733">
        <w:trPr>
          <w:trHeight w:val="606"/>
        </w:trPr>
        <w:tc>
          <w:tcPr>
            <w:tcW w:w="15021" w:type="dxa"/>
            <w:gridSpan w:val="3"/>
            <w:shd w:val="clear" w:color="auto" w:fill="auto"/>
            <w:vAlign w:val="center"/>
          </w:tcPr>
          <w:p w14:paraId="11C7A76F" w14:textId="77777777" w:rsidR="00345927" w:rsidRDefault="00345927" w:rsidP="00345927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on-s</w:t>
            </w:r>
            <w:r w:rsidRPr="001209C9">
              <w:rPr>
                <w:b/>
                <w:bCs/>
                <w:sz w:val="24"/>
                <w:szCs w:val="24"/>
              </w:rPr>
              <w:t>tatutory policies for academies provided by DGAT</w:t>
            </w:r>
          </w:p>
          <w:p w14:paraId="336F0380" w14:textId="77777777" w:rsidR="00345927" w:rsidRDefault="00345927" w:rsidP="00345927">
            <w:pPr>
              <w:ind w:right="-926"/>
              <w:jc w:val="center"/>
              <w:rPr>
                <w:b/>
                <w:bCs/>
                <w:sz w:val="24"/>
                <w:szCs w:val="24"/>
              </w:rPr>
            </w:pPr>
          </w:p>
          <w:p w14:paraId="44E6057D" w14:textId="77777777" w:rsidR="00345927" w:rsidRPr="00BD7651" w:rsidRDefault="00345927" w:rsidP="00345927">
            <w:pPr>
              <w:ind w:right="-926"/>
              <w:jc w:val="center"/>
            </w:pPr>
            <w:r w:rsidRPr="00BD7651">
              <w:t>The following non-statutory policies are available on the DGAT</w:t>
            </w:r>
            <w:r>
              <w:t xml:space="preserve"> website and all academies must adopt them</w:t>
            </w:r>
          </w:p>
          <w:p w14:paraId="72180BD5" w14:textId="77777777" w:rsidR="00345927" w:rsidRDefault="00345927" w:rsidP="008E0748">
            <w:pPr>
              <w:ind w:right="-926"/>
            </w:pPr>
          </w:p>
        </w:tc>
      </w:tr>
      <w:tr w:rsidR="008E0748" w14:paraId="27EBAC3A" w14:textId="77777777" w:rsidTr="7E713733">
        <w:trPr>
          <w:trHeight w:val="606"/>
        </w:trPr>
        <w:tc>
          <w:tcPr>
            <w:tcW w:w="6374" w:type="dxa"/>
            <w:shd w:val="clear" w:color="auto" w:fill="E7E6E6" w:themeFill="background2"/>
            <w:vAlign w:val="center"/>
          </w:tcPr>
          <w:p w14:paraId="7729079D" w14:textId="77777777" w:rsidR="008E0748" w:rsidRDefault="008E0748" w:rsidP="008E0748">
            <w:pPr>
              <w:ind w:right="-926"/>
            </w:pPr>
            <w:r>
              <w:t xml:space="preserve">                              Policy</w:t>
            </w:r>
          </w:p>
        </w:tc>
        <w:tc>
          <w:tcPr>
            <w:tcW w:w="4678" w:type="dxa"/>
            <w:shd w:val="clear" w:color="auto" w:fill="E7E6E6" w:themeFill="background2"/>
            <w:vAlign w:val="center"/>
          </w:tcPr>
          <w:p w14:paraId="7C161A40" w14:textId="77777777" w:rsidR="008E0748" w:rsidRDefault="008E0748" w:rsidP="008E0748">
            <w:pPr>
              <w:ind w:right="-926"/>
            </w:pPr>
            <w:r>
              <w:t>Is the policy required to be noted locally by the</w:t>
            </w:r>
          </w:p>
          <w:p w14:paraId="76FA1224" w14:textId="77777777" w:rsidR="008E0748" w:rsidRDefault="008E0748" w:rsidP="008E0748">
            <w:pPr>
              <w:ind w:right="-926"/>
            </w:pPr>
            <w:r>
              <w:t xml:space="preserve">               local governing board?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7296E9E2" w14:textId="77777777" w:rsidR="008E0748" w:rsidRDefault="008E0748" w:rsidP="008E0748">
            <w:pPr>
              <w:ind w:right="-926"/>
            </w:pPr>
            <w:r>
              <w:t xml:space="preserve">      Is the policy required to be published </w:t>
            </w:r>
          </w:p>
          <w:p w14:paraId="22977837" w14:textId="77777777" w:rsidR="008E0748" w:rsidRDefault="008E0748" w:rsidP="008E0748">
            <w:pPr>
              <w:ind w:right="-926"/>
            </w:pPr>
            <w:r>
              <w:t xml:space="preserve">             on the school website?</w:t>
            </w:r>
          </w:p>
        </w:tc>
      </w:tr>
      <w:tr w:rsidR="008E0748" w14:paraId="1661D63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33A4E27" w14:textId="616D7A11" w:rsidR="008E0748" w:rsidRDefault="00212908" w:rsidP="008E0748">
            <w:pPr>
              <w:ind w:right="-926"/>
            </w:pPr>
            <w:r>
              <w:t>Gifts, Hospitality and Anti-Bribery Policy</w:t>
            </w:r>
          </w:p>
        </w:tc>
        <w:tc>
          <w:tcPr>
            <w:tcW w:w="4678" w:type="dxa"/>
            <w:vAlign w:val="center"/>
          </w:tcPr>
          <w:p w14:paraId="2ED515DF" w14:textId="09F8ACD3" w:rsidR="008E0748" w:rsidRDefault="008E0748" w:rsidP="008E0748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3FB4CE79" w14:textId="71026166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082B4D0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263E927" w14:textId="3285862D" w:rsidR="008E0748" w:rsidRDefault="7784CE06" w:rsidP="149C4D77">
            <w:pPr>
              <w:ind w:right="-926"/>
            </w:pPr>
            <w:r>
              <w:t xml:space="preserve">Safer Recruitment </w:t>
            </w:r>
          </w:p>
        </w:tc>
        <w:tc>
          <w:tcPr>
            <w:tcW w:w="4678" w:type="dxa"/>
            <w:vAlign w:val="center"/>
          </w:tcPr>
          <w:p w14:paraId="0DF44999" w14:textId="6274344D" w:rsidR="008E0748" w:rsidRDefault="008E0748" w:rsidP="008E0748">
            <w:pPr>
              <w:ind w:right="-926"/>
            </w:pPr>
            <w:r>
              <w:t xml:space="preserve">                           Yes</w:t>
            </w:r>
          </w:p>
        </w:tc>
        <w:tc>
          <w:tcPr>
            <w:tcW w:w="3969" w:type="dxa"/>
            <w:vAlign w:val="center"/>
          </w:tcPr>
          <w:p w14:paraId="6FB8308C" w14:textId="68CA42B5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06479416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05CC32E9" w14:textId="77777777" w:rsidR="008E0748" w:rsidRDefault="008E0748" w:rsidP="008E0748">
            <w:pPr>
              <w:ind w:right="-926"/>
            </w:pPr>
          </w:p>
          <w:p w14:paraId="243C241E" w14:textId="483051F7" w:rsidR="008E0748" w:rsidRPr="00BD7651" w:rsidRDefault="008E0748" w:rsidP="008E0748">
            <w:pPr>
              <w:ind w:right="-926"/>
            </w:pPr>
            <w:r w:rsidRPr="00BD7651">
              <w:t xml:space="preserve">Religious Education </w:t>
            </w:r>
            <w:r>
              <w:t xml:space="preserve">Policy </w:t>
            </w:r>
            <w:r w:rsidRPr="00BD7651">
              <w:t>– DBE issued</w:t>
            </w:r>
          </w:p>
          <w:p w14:paraId="74F43BF2" w14:textId="77777777" w:rsidR="008E0748" w:rsidRDefault="008E0748" w:rsidP="008E0748">
            <w:pPr>
              <w:ind w:right="-926"/>
            </w:pPr>
          </w:p>
        </w:tc>
        <w:tc>
          <w:tcPr>
            <w:tcW w:w="4678" w:type="dxa"/>
            <w:vAlign w:val="center"/>
          </w:tcPr>
          <w:p w14:paraId="58AC9C90" w14:textId="4E401D3D" w:rsidR="008E0748" w:rsidRDefault="008E0748" w:rsidP="008E0748">
            <w:pPr>
              <w:ind w:right="-926"/>
            </w:pPr>
            <w:r>
              <w:t xml:space="preserve">                           Yes</w:t>
            </w:r>
          </w:p>
        </w:tc>
        <w:tc>
          <w:tcPr>
            <w:tcW w:w="3969" w:type="dxa"/>
            <w:vAlign w:val="center"/>
          </w:tcPr>
          <w:p w14:paraId="70FF1EA5" w14:textId="375D6B1F" w:rsidR="008E0748" w:rsidRDefault="008E0748" w:rsidP="008E0748">
            <w:pPr>
              <w:ind w:right="-926"/>
            </w:pPr>
            <w:r>
              <w:t xml:space="preserve">                    DGAT requirement </w:t>
            </w:r>
          </w:p>
        </w:tc>
      </w:tr>
      <w:tr w:rsidR="008E0748" w14:paraId="7CCE34E7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0308B217" w14:textId="44A1922F" w:rsidR="008E0748" w:rsidRDefault="008E0748" w:rsidP="008E0748">
            <w:pPr>
              <w:ind w:right="-926"/>
            </w:pPr>
            <w:r w:rsidRPr="003310E7">
              <w:t>Staff Attendance Policy</w:t>
            </w:r>
          </w:p>
        </w:tc>
        <w:tc>
          <w:tcPr>
            <w:tcW w:w="4678" w:type="dxa"/>
            <w:vAlign w:val="center"/>
          </w:tcPr>
          <w:p w14:paraId="7FA4C244" w14:textId="636DA07C" w:rsidR="008E0748" w:rsidRDefault="008E0748" w:rsidP="008E0748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6EBDA775" w14:textId="6663BDA0" w:rsidR="008E0748" w:rsidRDefault="008E0748" w:rsidP="008E0748">
            <w:pPr>
              <w:ind w:right="-926"/>
            </w:pPr>
            <w:r>
              <w:t xml:space="preserve">                               No</w:t>
            </w:r>
          </w:p>
        </w:tc>
      </w:tr>
      <w:tr w:rsidR="006F3556" w14:paraId="637808AE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F9B0B41" w14:textId="77680BA1" w:rsidR="006F3556" w:rsidRPr="003310E7" w:rsidRDefault="006F3556" w:rsidP="008E0748">
            <w:pPr>
              <w:ind w:right="-926"/>
            </w:pPr>
            <w:r>
              <w:t>Staff Sickness Policy</w:t>
            </w:r>
          </w:p>
        </w:tc>
        <w:tc>
          <w:tcPr>
            <w:tcW w:w="4678" w:type="dxa"/>
            <w:vAlign w:val="center"/>
          </w:tcPr>
          <w:p w14:paraId="0A0B8AFE" w14:textId="6DBCAEBA" w:rsidR="006F3556" w:rsidRDefault="006F3556" w:rsidP="008E0748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77DFE599" w14:textId="7C92D78A" w:rsidR="006F3556" w:rsidRDefault="006F3556" w:rsidP="008E0748">
            <w:pPr>
              <w:ind w:right="-926"/>
            </w:pPr>
            <w:r>
              <w:t xml:space="preserve">                               No</w:t>
            </w:r>
          </w:p>
        </w:tc>
      </w:tr>
      <w:tr w:rsidR="008E0748" w14:paraId="1839D6A4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009215A6" w14:textId="2A44E1D6" w:rsidR="008E0748" w:rsidRDefault="008E0748" w:rsidP="008E0748">
            <w:pPr>
              <w:ind w:right="-926"/>
            </w:pPr>
            <w:r>
              <w:t>Equal Opportunities Policy</w:t>
            </w:r>
          </w:p>
        </w:tc>
        <w:tc>
          <w:tcPr>
            <w:tcW w:w="4678" w:type="dxa"/>
            <w:vAlign w:val="center"/>
          </w:tcPr>
          <w:p w14:paraId="7F5541AA" w14:textId="74E37442" w:rsidR="008E0748" w:rsidRDefault="008E0748" w:rsidP="008E0748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04C51817" w14:textId="3666AFCC" w:rsidR="008E0748" w:rsidRDefault="008E0748" w:rsidP="008E0748">
            <w:pPr>
              <w:ind w:right="-926"/>
            </w:pPr>
            <w:r>
              <w:t xml:space="preserve">                              Yes</w:t>
            </w:r>
          </w:p>
        </w:tc>
      </w:tr>
      <w:tr w:rsidR="008E0748" w14:paraId="50A5390A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DEC1276" w14:textId="4BB8F1EC" w:rsidR="008E0748" w:rsidRDefault="008E0748" w:rsidP="008E0748">
            <w:pPr>
              <w:ind w:right="-926"/>
            </w:pPr>
            <w:r>
              <w:t>Lettings Policy</w:t>
            </w:r>
          </w:p>
        </w:tc>
        <w:tc>
          <w:tcPr>
            <w:tcW w:w="4678" w:type="dxa"/>
            <w:vAlign w:val="center"/>
          </w:tcPr>
          <w:p w14:paraId="648D449B" w14:textId="68422862" w:rsidR="008E0748" w:rsidRDefault="008E0748" w:rsidP="008E0748">
            <w:pPr>
              <w:ind w:right="-926"/>
            </w:pPr>
            <w:r>
              <w:t xml:space="preserve">                   Local decision</w:t>
            </w:r>
          </w:p>
        </w:tc>
        <w:tc>
          <w:tcPr>
            <w:tcW w:w="3969" w:type="dxa"/>
            <w:vAlign w:val="center"/>
          </w:tcPr>
          <w:p w14:paraId="1A8DE55F" w14:textId="2A665BBD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64E643CF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5FA8F1F5" w14:textId="351F1538" w:rsidR="008E0748" w:rsidRDefault="008E0748" w:rsidP="008E0748">
            <w:pPr>
              <w:ind w:right="-926"/>
            </w:pPr>
            <w:r>
              <w:t>Pay Policy</w:t>
            </w:r>
          </w:p>
        </w:tc>
        <w:tc>
          <w:tcPr>
            <w:tcW w:w="4678" w:type="dxa"/>
            <w:vAlign w:val="center"/>
          </w:tcPr>
          <w:p w14:paraId="6F572482" w14:textId="1EA50C08" w:rsidR="008E0748" w:rsidRDefault="008E0748" w:rsidP="008E0748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7D208DA1" w14:textId="52ED2434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48F62766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0C452CF" w14:textId="2A9D9C6F" w:rsidR="008E0748" w:rsidRDefault="008E0748" w:rsidP="008E0748">
            <w:pPr>
              <w:ind w:right="-926"/>
            </w:pPr>
            <w:r>
              <w:t>Anti-bullying Policy</w:t>
            </w:r>
          </w:p>
        </w:tc>
        <w:tc>
          <w:tcPr>
            <w:tcW w:w="4678" w:type="dxa"/>
            <w:vAlign w:val="center"/>
          </w:tcPr>
          <w:p w14:paraId="36A9BDA5" w14:textId="54FB8600" w:rsidR="008E0748" w:rsidRDefault="008E0748" w:rsidP="008E0748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28DD32E4" w14:textId="4E3F3C7F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6E059A82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26525457" w14:textId="4F805389" w:rsidR="008E0748" w:rsidRDefault="008E0748" w:rsidP="008E0748">
            <w:pPr>
              <w:ind w:right="-926"/>
            </w:pPr>
            <w:r>
              <w:lastRenderedPageBreak/>
              <w:t>Job Sharing Policy</w:t>
            </w:r>
          </w:p>
        </w:tc>
        <w:tc>
          <w:tcPr>
            <w:tcW w:w="4678" w:type="dxa"/>
            <w:vAlign w:val="center"/>
          </w:tcPr>
          <w:p w14:paraId="3F7A50BE" w14:textId="2A816AAB" w:rsidR="008E0748" w:rsidRDefault="008E0748" w:rsidP="008E0748">
            <w:pPr>
              <w:ind w:right="-926"/>
            </w:pPr>
            <w:r>
              <w:t xml:space="preserve">                   Local decision</w:t>
            </w:r>
          </w:p>
        </w:tc>
        <w:tc>
          <w:tcPr>
            <w:tcW w:w="3969" w:type="dxa"/>
            <w:vAlign w:val="center"/>
          </w:tcPr>
          <w:p w14:paraId="52785945" w14:textId="25D335BB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29C4BD7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68056363" w14:textId="4E454727" w:rsidR="008E0748" w:rsidRDefault="008E0748" w:rsidP="008E0748">
            <w:pPr>
              <w:ind w:right="-926"/>
            </w:pPr>
            <w:r>
              <w:t>Performance Management Policy and Procedure</w:t>
            </w:r>
          </w:p>
        </w:tc>
        <w:tc>
          <w:tcPr>
            <w:tcW w:w="4678" w:type="dxa"/>
            <w:vAlign w:val="center"/>
          </w:tcPr>
          <w:p w14:paraId="31C2B80A" w14:textId="43EDDEAD" w:rsidR="008E0748" w:rsidRDefault="008E0748" w:rsidP="008E0748">
            <w:pPr>
              <w:ind w:right="-926"/>
            </w:pPr>
            <w:r>
              <w:t xml:space="preserve">                          Yes</w:t>
            </w:r>
          </w:p>
        </w:tc>
        <w:tc>
          <w:tcPr>
            <w:tcW w:w="3969" w:type="dxa"/>
            <w:vAlign w:val="center"/>
          </w:tcPr>
          <w:p w14:paraId="161B20C4" w14:textId="2A761178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150A35C3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AD5DAB0" w14:textId="77777777" w:rsidR="008E0748" w:rsidRDefault="008E0748" w:rsidP="008E0748">
            <w:pPr>
              <w:ind w:right="-926"/>
            </w:pPr>
          </w:p>
          <w:p w14:paraId="6192675A" w14:textId="36D81622" w:rsidR="008E0748" w:rsidRDefault="008E0748" w:rsidP="008E0748">
            <w:pPr>
              <w:ind w:right="-926"/>
            </w:pPr>
            <w:r>
              <w:t>Freedom of Information Policy</w:t>
            </w:r>
          </w:p>
          <w:p w14:paraId="7BA57C42" w14:textId="0B6CA213" w:rsidR="008E0748" w:rsidRDefault="008E0748" w:rsidP="008E0748">
            <w:pPr>
              <w:ind w:right="-926"/>
            </w:pPr>
          </w:p>
        </w:tc>
        <w:tc>
          <w:tcPr>
            <w:tcW w:w="4678" w:type="dxa"/>
            <w:vAlign w:val="center"/>
          </w:tcPr>
          <w:p w14:paraId="169CDDC0" w14:textId="1DD01C27" w:rsidR="008E0748" w:rsidRDefault="008E0748" w:rsidP="008E0748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1AF3C646" w14:textId="2AA1D3E6" w:rsidR="008E0748" w:rsidRDefault="008E0748" w:rsidP="008E0748">
            <w:pPr>
              <w:ind w:right="-926"/>
            </w:pPr>
            <w:r>
              <w:t xml:space="preserve">                     DGAT Requirement</w:t>
            </w:r>
          </w:p>
        </w:tc>
      </w:tr>
      <w:tr w:rsidR="008E0748" w14:paraId="56A779A6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3BD3482" w14:textId="76EE478D" w:rsidR="008E0748" w:rsidRDefault="008E0748" w:rsidP="008E0748">
            <w:pPr>
              <w:ind w:right="-926"/>
            </w:pPr>
            <w:r>
              <w:t>Intimate Care Policy</w:t>
            </w:r>
          </w:p>
        </w:tc>
        <w:tc>
          <w:tcPr>
            <w:tcW w:w="4678" w:type="dxa"/>
            <w:vAlign w:val="center"/>
          </w:tcPr>
          <w:p w14:paraId="4C9441AF" w14:textId="1E826351" w:rsidR="008E0748" w:rsidRDefault="008E0748" w:rsidP="008E0748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6EA8A3F9" w14:textId="4169BCE3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10D77C6A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1F2A83F" w14:textId="15EFC1B1" w:rsidR="008E0748" w:rsidRDefault="008E0748" w:rsidP="008E0748">
            <w:pPr>
              <w:ind w:right="-926"/>
            </w:pPr>
            <w:r>
              <w:t>Redundancy Policy</w:t>
            </w:r>
          </w:p>
        </w:tc>
        <w:tc>
          <w:tcPr>
            <w:tcW w:w="4678" w:type="dxa"/>
            <w:vAlign w:val="center"/>
          </w:tcPr>
          <w:p w14:paraId="052D7C04" w14:textId="3D87B683" w:rsidR="008E0748" w:rsidRDefault="008E0748" w:rsidP="008E0748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3CFB5422" w14:textId="6B8F1C0E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1A741B04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DD4780F" w14:textId="2231D460" w:rsidR="008E0748" w:rsidRPr="00FC2BBB" w:rsidRDefault="008E0748" w:rsidP="008E0748">
            <w:pPr>
              <w:ind w:right="-926"/>
            </w:pPr>
            <w:r w:rsidRPr="00FC2BBB">
              <w:t xml:space="preserve">Charge Card Policy </w:t>
            </w:r>
          </w:p>
        </w:tc>
        <w:tc>
          <w:tcPr>
            <w:tcW w:w="4678" w:type="dxa"/>
            <w:vAlign w:val="center"/>
          </w:tcPr>
          <w:p w14:paraId="6B0EC272" w14:textId="3340A2A5" w:rsidR="008E0748" w:rsidRDefault="008E0748" w:rsidP="008E0748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304677F1" w14:textId="303DDD07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43F4131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33D2059" w14:textId="55029081" w:rsidR="008E0748" w:rsidRDefault="008E0748" w:rsidP="008E0748">
            <w:pPr>
              <w:ind w:right="-926"/>
            </w:pPr>
            <w:r>
              <w:t>Estates Management Funding Policy</w:t>
            </w:r>
          </w:p>
        </w:tc>
        <w:tc>
          <w:tcPr>
            <w:tcW w:w="4678" w:type="dxa"/>
            <w:vAlign w:val="center"/>
          </w:tcPr>
          <w:p w14:paraId="0B0EE382" w14:textId="7FEF6622" w:rsidR="008E0748" w:rsidRDefault="008E0748" w:rsidP="008E0748">
            <w:pPr>
              <w:ind w:right="-926"/>
            </w:pPr>
            <w:r>
              <w:t xml:space="preserve">                  Local decision</w:t>
            </w:r>
          </w:p>
        </w:tc>
        <w:tc>
          <w:tcPr>
            <w:tcW w:w="3969" w:type="dxa"/>
            <w:vAlign w:val="center"/>
          </w:tcPr>
          <w:p w14:paraId="553A985D" w14:textId="04269B0D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290BF10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745DB55" w14:textId="5B0CB312" w:rsidR="008E0748" w:rsidRDefault="008E0748" w:rsidP="008E0748">
            <w:pPr>
              <w:ind w:right="-926"/>
            </w:pPr>
            <w:r>
              <w:t>Staff Wellbeing Policy</w:t>
            </w:r>
          </w:p>
        </w:tc>
        <w:tc>
          <w:tcPr>
            <w:tcW w:w="4678" w:type="dxa"/>
            <w:vAlign w:val="center"/>
          </w:tcPr>
          <w:p w14:paraId="6DFC14DB" w14:textId="1B600D43" w:rsidR="008E0748" w:rsidRDefault="008E0748" w:rsidP="008E0748">
            <w:pPr>
              <w:ind w:right="-926"/>
            </w:pPr>
            <w:r>
              <w:t xml:space="preserve">                         Yes</w:t>
            </w:r>
          </w:p>
        </w:tc>
        <w:tc>
          <w:tcPr>
            <w:tcW w:w="3969" w:type="dxa"/>
            <w:vAlign w:val="center"/>
          </w:tcPr>
          <w:p w14:paraId="7AB9129C" w14:textId="24397920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5D607C0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A2A1A84" w14:textId="7D522DF9" w:rsidR="008E0748" w:rsidRDefault="008E0748" w:rsidP="008E0748">
            <w:pPr>
              <w:ind w:right="-926"/>
            </w:pPr>
            <w:r>
              <w:t>Policy on Managing Abusive, Aggressive or Violent Behaviour</w:t>
            </w:r>
          </w:p>
        </w:tc>
        <w:tc>
          <w:tcPr>
            <w:tcW w:w="4678" w:type="dxa"/>
            <w:vAlign w:val="center"/>
          </w:tcPr>
          <w:p w14:paraId="4C4821A7" w14:textId="00AF0354" w:rsidR="008E0748" w:rsidRDefault="008E0748" w:rsidP="008E0748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063FEC7F" w14:textId="634C8118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2D67C3A5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59832C13" w14:textId="6CAD1E78" w:rsidR="008E0748" w:rsidRDefault="008E0748" w:rsidP="008E0748">
            <w:pPr>
              <w:ind w:right="-926"/>
            </w:pPr>
            <w:r w:rsidRPr="00FC2BBB">
              <w:t xml:space="preserve">Risk Assessment Policy </w:t>
            </w:r>
          </w:p>
        </w:tc>
        <w:tc>
          <w:tcPr>
            <w:tcW w:w="4678" w:type="dxa"/>
            <w:vAlign w:val="center"/>
          </w:tcPr>
          <w:p w14:paraId="183EC7B2" w14:textId="36E39A94" w:rsidR="008E0748" w:rsidRDefault="008E0748" w:rsidP="008E0748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3B7FB5A1" w14:textId="3F2F5448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572FD533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653FCC0" w14:textId="5E802A95" w:rsidR="008E0748" w:rsidRDefault="008E0748" w:rsidP="008E0748">
            <w:pPr>
              <w:ind w:right="-926"/>
            </w:pPr>
            <w:r>
              <w:t>Annual Leave Policy</w:t>
            </w:r>
          </w:p>
        </w:tc>
        <w:tc>
          <w:tcPr>
            <w:tcW w:w="4678" w:type="dxa"/>
            <w:vAlign w:val="center"/>
          </w:tcPr>
          <w:p w14:paraId="4F142FDC" w14:textId="796C70D8" w:rsidR="008E0748" w:rsidRDefault="008E0748" w:rsidP="008E0748">
            <w:pPr>
              <w:ind w:right="-926"/>
            </w:pPr>
            <w:r>
              <w:t xml:space="preserve">                    Local decision</w:t>
            </w:r>
          </w:p>
        </w:tc>
        <w:tc>
          <w:tcPr>
            <w:tcW w:w="3969" w:type="dxa"/>
            <w:vAlign w:val="center"/>
          </w:tcPr>
          <w:p w14:paraId="547CEA28" w14:textId="23FED69A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2947C2CC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6112E91B" w14:textId="07892AA7" w:rsidR="008E0748" w:rsidRDefault="008E0748" w:rsidP="008E0748">
            <w:pPr>
              <w:ind w:right="-926"/>
            </w:pPr>
            <w:r>
              <w:t>Authorised Special Leave Policy</w:t>
            </w:r>
          </w:p>
        </w:tc>
        <w:tc>
          <w:tcPr>
            <w:tcW w:w="4678" w:type="dxa"/>
            <w:vAlign w:val="center"/>
          </w:tcPr>
          <w:p w14:paraId="2D859A02" w14:textId="31874A23" w:rsidR="008E0748" w:rsidRDefault="008E0748" w:rsidP="008E0748">
            <w:pPr>
              <w:ind w:right="-926"/>
            </w:pPr>
            <w:r>
              <w:t xml:space="preserve">                     Local decision </w:t>
            </w:r>
          </w:p>
        </w:tc>
        <w:tc>
          <w:tcPr>
            <w:tcW w:w="3969" w:type="dxa"/>
            <w:vAlign w:val="center"/>
          </w:tcPr>
          <w:p w14:paraId="79721976" w14:textId="62D9BB9B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56163" w14:paraId="502F5BB9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1D1C7A34" w14:textId="4D0C1548" w:rsidR="00856163" w:rsidRDefault="00856163" w:rsidP="008E0748">
            <w:pPr>
              <w:ind w:right="-926"/>
            </w:pPr>
            <w:r>
              <w:t xml:space="preserve">Flexible </w:t>
            </w:r>
            <w:r w:rsidR="00C645AC">
              <w:t>R</w:t>
            </w:r>
            <w:r>
              <w:t xml:space="preserve">etirement </w:t>
            </w:r>
            <w:r w:rsidR="00C645AC">
              <w:t>P</w:t>
            </w:r>
            <w:r>
              <w:t>olicy</w:t>
            </w:r>
            <w:r w:rsidR="00C645AC">
              <w:t xml:space="preserve"> (support staff)</w:t>
            </w:r>
          </w:p>
        </w:tc>
        <w:tc>
          <w:tcPr>
            <w:tcW w:w="4678" w:type="dxa"/>
            <w:vAlign w:val="center"/>
          </w:tcPr>
          <w:p w14:paraId="6888E9B1" w14:textId="5F6E37DF" w:rsidR="00856163" w:rsidRDefault="0003608F" w:rsidP="0003608F">
            <w:pPr>
              <w:ind w:right="-926"/>
            </w:pPr>
            <w:r>
              <w:t xml:space="preserve">                           </w:t>
            </w:r>
            <w:r w:rsidR="00C645AC">
              <w:t>No</w:t>
            </w:r>
          </w:p>
        </w:tc>
        <w:tc>
          <w:tcPr>
            <w:tcW w:w="3969" w:type="dxa"/>
            <w:vAlign w:val="center"/>
          </w:tcPr>
          <w:p w14:paraId="7CE8AF05" w14:textId="77777777" w:rsidR="0003608F" w:rsidRDefault="0003608F" w:rsidP="0003608F">
            <w:pPr>
              <w:ind w:right="-926"/>
            </w:pPr>
            <w:r>
              <w:t xml:space="preserve">                  </w:t>
            </w:r>
          </w:p>
          <w:p w14:paraId="3315327B" w14:textId="58AED354" w:rsidR="00856163" w:rsidRDefault="0003608F" w:rsidP="0003608F">
            <w:pPr>
              <w:ind w:right="-926"/>
            </w:pPr>
            <w:r>
              <w:t xml:space="preserve">                              </w:t>
            </w:r>
            <w:r w:rsidR="00C645AC">
              <w:t>No</w:t>
            </w:r>
          </w:p>
          <w:p w14:paraId="677A0C1B" w14:textId="25303866" w:rsidR="00C645AC" w:rsidRDefault="00C645AC" w:rsidP="0003608F">
            <w:pPr>
              <w:ind w:right="-926"/>
              <w:jc w:val="center"/>
            </w:pPr>
          </w:p>
        </w:tc>
      </w:tr>
      <w:tr w:rsidR="008E0748" w14:paraId="04F8F288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108DA8F" w14:textId="47639416" w:rsidR="008E0748" w:rsidRDefault="008E0748" w:rsidP="008E0748">
            <w:pPr>
              <w:ind w:right="-926"/>
            </w:pPr>
            <w:r>
              <w:t>Governor and Trustee Expenses Policy</w:t>
            </w:r>
          </w:p>
        </w:tc>
        <w:tc>
          <w:tcPr>
            <w:tcW w:w="4678" w:type="dxa"/>
            <w:vAlign w:val="center"/>
          </w:tcPr>
          <w:p w14:paraId="0BB5809C" w14:textId="29ADCC6F" w:rsidR="008E0748" w:rsidRDefault="008E0748" w:rsidP="008E0748">
            <w:pPr>
              <w:ind w:right="-926"/>
            </w:pPr>
            <w:r>
              <w:t xml:space="preserve">                     Local decision</w:t>
            </w:r>
          </w:p>
        </w:tc>
        <w:tc>
          <w:tcPr>
            <w:tcW w:w="3969" w:type="dxa"/>
            <w:vAlign w:val="center"/>
          </w:tcPr>
          <w:p w14:paraId="4D13A049" w14:textId="4A1F8302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41D25B07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5D7CEEFF" w14:textId="02293AEA" w:rsidR="008E0748" w:rsidRDefault="008E0748" w:rsidP="008E0748">
            <w:pPr>
              <w:ind w:right="-926"/>
            </w:pPr>
            <w:r>
              <w:t>Conflict of Interest Policy</w:t>
            </w:r>
          </w:p>
        </w:tc>
        <w:tc>
          <w:tcPr>
            <w:tcW w:w="4678" w:type="dxa"/>
            <w:vAlign w:val="center"/>
          </w:tcPr>
          <w:p w14:paraId="1CE99131" w14:textId="56E06297" w:rsidR="008E0748" w:rsidRDefault="008E0748" w:rsidP="008E0748">
            <w:pPr>
              <w:ind w:right="-926"/>
            </w:pPr>
            <w:r>
              <w:t xml:space="preserve">                            Yes</w:t>
            </w:r>
          </w:p>
        </w:tc>
        <w:tc>
          <w:tcPr>
            <w:tcW w:w="3969" w:type="dxa"/>
            <w:vAlign w:val="center"/>
          </w:tcPr>
          <w:p w14:paraId="4773D580" w14:textId="681D1561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11DDA040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DFAF8FB" w14:textId="3532EAF3" w:rsidR="008E0748" w:rsidRDefault="00D812EF" w:rsidP="008E0748">
            <w:pPr>
              <w:ind w:right="-926"/>
            </w:pPr>
            <w:r>
              <w:t xml:space="preserve">Right to Request </w:t>
            </w:r>
            <w:r w:rsidR="00737AA2">
              <w:t xml:space="preserve">Flexible Working </w:t>
            </w:r>
            <w:r w:rsidR="008E0748">
              <w:t>Policy</w:t>
            </w:r>
          </w:p>
        </w:tc>
        <w:tc>
          <w:tcPr>
            <w:tcW w:w="4678" w:type="dxa"/>
            <w:vAlign w:val="center"/>
          </w:tcPr>
          <w:p w14:paraId="602E7C10" w14:textId="7D0DE5E7" w:rsidR="008E0748" w:rsidRDefault="008E0748" w:rsidP="008E0748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725A6B91" w14:textId="7794FD4B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0A1C358F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2F3B122" w14:textId="6EAB6327" w:rsidR="008E0748" w:rsidRDefault="008E0748" w:rsidP="008E0748">
            <w:pPr>
              <w:ind w:right="-926"/>
            </w:pPr>
            <w:r>
              <w:t>Staff Smoking, Alcohol and Drugs Policy</w:t>
            </w:r>
          </w:p>
        </w:tc>
        <w:tc>
          <w:tcPr>
            <w:tcW w:w="4678" w:type="dxa"/>
            <w:vAlign w:val="center"/>
          </w:tcPr>
          <w:p w14:paraId="19DF4CC1" w14:textId="0DFD928B" w:rsidR="008E0748" w:rsidRDefault="008E0748" w:rsidP="008E0748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26905511" w14:textId="4A6493F4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7C18DFFC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773F7441" w14:textId="72902E75" w:rsidR="008E0748" w:rsidRDefault="008E0748" w:rsidP="008E0748">
            <w:pPr>
              <w:ind w:right="-926"/>
            </w:pPr>
            <w:r>
              <w:lastRenderedPageBreak/>
              <w:t>Board of Trustees and LGB Remote Meeting Policy</w:t>
            </w:r>
          </w:p>
        </w:tc>
        <w:tc>
          <w:tcPr>
            <w:tcW w:w="4678" w:type="dxa"/>
            <w:vAlign w:val="center"/>
          </w:tcPr>
          <w:p w14:paraId="585BE27D" w14:textId="65D311D5" w:rsidR="008E0748" w:rsidRDefault="008E0748" w:rsidP="008E0748">
            <w:pPr>
              <w:ind w:right="-926"/>
            </w:pPr>
            <w:r>
              <w:t xml:space="preserve">                            Yes</w:t>
            </w:r>
          </w:p>
        </w:tc>
        <w:tc>
          <w:tcPr>
            <w:tcW w:w="3969" w:type="dxa"/>
            <w:vAlign w:val="center"/>
          </w:tcPr>
          <w:p w14:paraId="580CBF6F" w14:textId="37478351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E0748" w14:paraId="329CCEA6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81BC6F4" w14:textId="7F86B180" w:rsidR="008E0748" w:rsidRDefault="008E0748" w:rsidP="008E0748">
            <w:pPr>
              <w:ind w:right="-926"/>
            </w:pPr>
            <w:r>
              <w:t xml:space="preserve">Maternity </w:t>
            </w:r>
            <w:r w:rsidR="00701785">
              <w:t>Leave Policy - T</w:t>
            </w:r>
            <w:r w:rsidR="082F2D48">
              <w:t>eaching staff</w:t>
            </w:r>
          </w:p>
        </w:tc>
        <w:tc>
          <w:tcPr>
            <w:tcW w:w="4678" w:type="dxa"/>
            <w:vAlign w:val="center"/>
          </w:tcPr>
          <w:p w14:paraId="1CAC52DD" w14:textId="5CDB5B0E" w:rsidR="008E0748" w:rsidRDefault="008E0748" w:rsidP="008E0748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19F3A20F" w14:textId="58061290" w:rsidR="008E0748" w:rsidRDefault="008E0748" w:rsidP="008E0748">
            <w:pPr>
              <w:ind w:right="-926"/>
            </w:pPr>
            <w:r>
              <w:t xml:space="preserve">                              No</w:t>
            </w:r>
          </w:p>
        </w:tc>
      </w:tr>
      <w:tr w:rsidR="00840FDD" w14:paraId="2DC5A0FB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B2A80D3" w14:textId="3F4F44FF" w:rsidR="00840FDD" w:rsidRDefault="00840FDD" w:rsidP="00840FDD">
            <w:pPr>
              <w:ind w:right="-926"/>
            </w:pPr>
            <w:r>
              <w:t xml:space="preserve">Maternity </w:t>
            </w:r>
            <w:r w:rsidR="00701785">
              <w:t xml:space="preserve">Leave </w:t>
            </w:r>
            <w:r>
              <w:t xml:space="preserve">Policy </w:t>
            </w:r>
            <w:r w:rsidR="00701785">
              <w:t>- S</w:t>
            </w:r>
            <w:r>
              <w:t>upport staff</w:t>
            </w:r>
          </w:p>
        </w:tc>
        <w:tc>
          <w:tcPr>
            <w:tcW w:w="4678" w:type="dxa"/>
            <w:vAlign w:val="center"/>
          </w:tcPr>
          <w:p w14:paraId="389CFFE9" w14:textId="07C76E76" w:rsidR="00840FDD" w:rsidRDefault="00840FDD" w:rsidP="00840FDD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7A125EA4" w14:textId="08E5672F" w:rsidR="00840FDD" w:rsidRDefault="00840FDD" w:rsidP="00840FDD">
            <w:pPr>
              <w:ind w:right="-926"/>
            </w:pPr>
            <w:r>
              <w:t xml:space="preserve">                              No</w:t>
            </w:r>
          </w:p>
        </w:tc>
      </w:tr>
      <w:tr w:rsidR="00840FDD" w14:paraId="39E393AB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5D9D5D77" w14:textId="19985DAA" w:rsidR="00840FDD" w:rsidRDefault="00840FDD" w:rsidP="00840FDD">
            <w:pPr>
              <w:ind w:right="-926"/>
            </w:pPr>
            <w:r>
              <w:t>Paternity Policy</w:t>
            </w:r>
          </w:p>
        </w:tc>
        <w:tc>
          <w:tcPr>
            <w:tcW w:w="4678" w:type="dxa"/>
            <w:vAlign w:val="center"/>
          </w:tcPr>
          <w:p w14:paraId="79178135" w14:textId="1F5A341C" w:rsidR="00840FDD" w:rsidRDefault="00840FDD" w:rsidP="00840FDD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15C4CC70" w14:textId="2B7480EE" w:rsidR="00840FDD" w:rsidRDefault="00840FDD" w:rsidP="00840FDD">
            <w:pPr>
              <w:ind w:right="-926"/>
            </w:pPr>
            <w:r>
              <w:t xml:space="preserve">                              No</w:t>
            </w:r>
          </w:p>
        </w:tc>
      </w:tr>
      <w:tr w:rsidR="00840FDD" w14:paraId="0BDD9A8C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A677E07" w14:textId="5A326AC7" w:rsidR="00840FDD" w:rsidRDefault="00840FDD" w:rsidP="00840FDD">
            <w:pPr>
              <w:ind w:right="-926"/>
            </w:pPr>
            <w:r>
              <w:t>Adoption and Surrogacy Policy</w:t>
            </w:r>
          </w:p>
        </w:tc>
        <w:tc>
          <w:tcPr>
            <w:tcW w:w="4678" w:type="dxa"/>
            <w:vAlign w:val="center"/>
          </w:tcPr>
          <w:p w14:paraId="2F5AB839" w14:textId="3138269B" w:rsidR="00840FDD" w:rsidRDefault="00840FDD" w:rsidP="00840FDD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465A28D7" w14:textId="4BBC60AC" w:rsidR="00840FDD" w:rsidRDefault="00840FDD" w:rsidP="00840FDD">
            <w:pPr>
              <w:ind w:right="-926"/>
            </w:pPr>
            <w:r>
              <w:t xml:space="preserve">                             No</w:t>
            </w:r>
          </w:p>
        </w:tc>
      </w:tr>
      <w:tr w:rsidR="00840FDD" w14:paraId="6864811B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6B647DD" w14:textId="11C473A6" w:rsidR="00840FDD" w:rsidRDefault="00840FDD" w:rsidP="00840FDD">
            <w:r>
              <w:t>Shared Parental Leave Policy</w:t>
            </w:r>
          </w:p>
        </w:tc>
        <w:tc>
          <w:tcPr>
            <w:tcW w:w="4678" w:type="dxa"/>
            <w:vAlign w:val="center"/>
          </w:tcPr>
          <w:p w14:paraId="4F3B6205" w14:textId="52F8A071" w:rsidR="00840FDD" w:rsidRDefault="00840FDD" w:rsidP="00840FDD"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00FC6F13" w14:textId="7243ADE1" w:rsidR="00840FDD" w:rsidRDefault="00840FDD" w:rsidP="00840FDD">
            <w:pPr>
              <w:jc w:val="center"/>
            </w:pPr>
            <w:r>
              <w:t xml:space="preserve"> No</w:t>
            </w:r>
          </w:p>
        </w:tc>
      </w:tr>
      <w:tr w:rsidR="00840FDD" w14:paraId="28B214A7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6861917C" w14:textId="3EC329F9" w:rsidR="00840FDD" w:rsidRDefault="00840FDD" w:rsidP="00840FDD">
            <w:pPr>
              <w:ind w:right="-926"/>
            </w:pPr>
            <w:r>
              <w:t>Continuing Professional Development and Learning (CPDL) Policy</w:t>
            </w:r>
          </w:p>
        </w:tc>
        <w:tc>
          <w:tcPr>
            <w:tcW w:w="4678" w:type="dxa"/>
            <w:vAlign w:val="center"/>
          </w:tcPr>
          <w:p w14:paraId="0217379D" w14:textId="2B184B2F" w:rsidR="00840FDD" w:rsidRDefault="00840FDD" w:rsidP="00840FDD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4FBD3549" w14:textId="14D59708" w:rsidR="00840FDD" w:rsidRDefault="00840FDD" w:rsidP="00840FDD">
            <w:pPr>
              <w:ind w:right="-926"/>
            </w:pPr>
            <w:r>
              <w:t xml:space="preserve">                             No</w:t>
            </w:r>
          </w:p>
        </w:tc>
      </w:tr>
      <w:tr w:rsidR="00840FDD" w14:paraId="70CA170C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007A486D" w14:textId="749D3AE2" w:rsidR="00840FDD" w:rsidRDefault="00840FDD" w:rsidP="00840FDD">
            <w:pPr>
              <w:ind w:right="-926"/>
            </w:pPr>
            <w:r>
              <w:t>Removal of Delegations Policy</w:t>
            </w:r>
          </w:p>
        </w:tc>
        <w:tc>
          <w:tcPr>
            <w:tcW w:w="4678" w:type="dxa"/>
            <w:vAlign w:val="center"/>
          </w:tcPr>
          <w:p w14:paraId="6E392E86" w14:textId="12128914" w:rsidR="00840FDD" w:rsidRDefault="00840FDD" w:rsidP="00840FDD">
            <w:pPr>
              <w:ind w:right="-926"/>
            </w:pPr>
            <w:r>
              <w:t xml:space="preserve">                               Yes</w:t>
            </w:r>
          </w:p>
        </w:tc>
        <w:tc>
          <w:tcPr>
            <w:tcW w:w="3969" w:type="dxa"/>
            <w:vAlign w:val="center"/>
          </w:tcPr>
          <w:p w14:paraId="22BABBF9" w14:textId="2BD3AA94" w:rsidR="00840FDD" w:rsidRDefault="00840FDD" w:rsidP="00840FDD">
            <w:pPr>
              <w:ind w:right="-926"/>
            </w:pPr>
            <w:r>
              <w:t xml:space="preserve">                             No</w:t>
            </w:r>
          </w:p>
        </w:tc>
      </w:tr>
      <w:tr w:rsidR="00840FDD" w14:paraId="799E5F9C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3CE6D15E" w14:textId="0C9D180B" w:rsidR="00840FDD" w:rsidRPr="003D3ADD" w:rsidRDefault="00840FDD" w:rsidP="00840FDD">
            <w:pPr>
              <w:ind w:right="-926"/>
              <w:rPr>
                <w:b/>
                <w:bCs/>
                <w:color w:val="7030A0"/>
              </w:rPr>
            </w:pPr>
            <w:r>
              <w:t>Menopause Policy</w:t>
            </w:r>
          </w:p>
        </w:tc>
        <w:tc>
          <w:tcPr>
            <w:tcW w:w="4678" w:type="dxa"/>
            <w:vAlign w:val="center"/>
          </w:tcPr>
          <w:p w14:paraId="7DFAE8AC" w14:textId="4C34D28C" w:rsidR="00840FDD" w:rsidRDefault="00840FDD" w:rsidP="00840FDD">
            <w:pPr>
              <w:ind w:right="-926"/>
            </w:pPr>
            <w:r>
              <w:t xml:space="preserve">                      Local decision</w:t>
            </w:r>
          </w:p>
        </w:tc>
        <w:tc>
          <w:tcPr>
            <w:tcW w:w="3969" w:type="dxa"/>
            <w:vAlign w:val="center"/>
          </w:tcPr>
          <w:p w14:paraId="1DBD1369" w14:textId="010B5844" w:rsidR="00840FDD" w:rsidRDefault="00840FDD" w:rsidP="00840FDD">
            <w:pPr>
              <w:ind w:right="-926"/>
            </w:pPr>
            <w:r>
              <w:t xml:space="preserve">                             No</w:t>
            </w:r>
          </w:p>
        </w:tc>
      </w:tr>
      <w:tr w:rsidR="00840FDD" w14:paraId="37E3DCEB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F216CF4" w14:textId="179277FF" w:rsidR="00840FDD" w:rsidRPr="00F772C4" w:rsidRDefault="00882279" w:rsidP="00840FDD">
            <w:pPr>
              <w:ind w:right="-926"/>
              <w:rPr>
                <w:color w:val="7030A0"/>
              </w:rPr>
            </w:pPr>
            <w:r w:rsidRPr="00F772C4">
              <w:t xml:space="preserve">Recruitment of </w:t>
            </w:r>
            <w:r w:rsidR="00F772C4" w:rsidRPr="00F772C4">
              <w:t>Ex-Offenders Policy</w:t>
            </w:r>
          </w:p>
        </w:tc>
        <w:tc>
          <w:tcPr>
            <w:tcW w:w="4678" w:type="dxa"/>
            <w:vAlign w:val="center"/>
          </w:tcPr>
          <w:p w14:paraId="505DA787" w14:textId="6D30EC95" w:rsidR="00840FDD" w:rsidRDefault="00840FDD" w:rsidP="00840FDD">
            <w:pPr>
              <w:ind w:right="-926"/>
            </w:pPr>
            <w:r>
              <w:t xml:space="preserve">                               Yes</w:t>
            </w:r>
          </w:p>
        </w:tc>
        <w:tc>
          <w:tcPr>
            <w:tcW w:w="3969" w:type="dxa"/>
            <w:vAlign w:val="center"/>
          </w:tcPr>
          <w:p w14:paraId="33F0CC8C" w14:textId="3059963C" w:rsidR="00840FDD" w:rsidRDefault="00840FDD" w:rsidP="00840FDD">
            <w:pPr>
              <w:ind w:right="-926"/>
            </w:pPr>
            <w:r>
              <w:t xml:space="preserve">                             No</w:t>
            </w:r>
          </w:p>
        </w:tc>
      </w:tr>
      <w:tr w:rsidR="00840FDD" w14:paraId="130C8D13" w14:textId="77777777" w:rsidTr="7E713733">
        <w:trPr>
          <w:trHeight w:val="603"/>
        </w:trPr>
        <w:tc>
          <w:tcPr>
            <w:tcW w:w="6374" w:type="dxa"/>
            <w:vAlign w:val="center"/>
          </w:tcPr>
          <w:p w14:paraId="46DDEAAA" w14:textId="50AE0F1A" w:rsidR="00840FDD" w:rsidRDefault="00840FDD" w:rsidP="00840FDD">
            <w:pPr>
              <w:ind w:right="-926"/>
            </w:pPr>
            <w:r>
              <w:t>Allergen and Anaphylaxis Policy</w:t>
            </w:r>
          </w:p>
        </w:tc>
        <w:tc>
          <w:tcPr>
            <w:tcW w:w="4678" w:type="dxa"/>
            <w:vAlign w:val="center"/>
          </w:tcPr>
          <w:p w14:paraId="4A8061E2" w14:textId="7162280F" w:rsidR="00840FDD" w:rsidRDefault="00840FDD" w:rsidP="00840FDD">
            <w:pPr>
              <w:ind w:right="-926"/>
            </w:pPr>
            <w:r>
              <w:t xml:space="preserve">                     Local decision</w:t>
            </w:r>
          </w:p>
        </w:tc>
        <w:tc>
          <w:tcPr>
            <w:tcW w:w="3969" w:type="dxa"/>
            <w:vAlign w:val="center"/>
          </w:tcPr>
          <w:p w14:paraId="3A380B0C" w14:textId="16FFF29E" w:rsidR="00840FDD" w:rsidRDefault="00840FDD" w:rsidP="00840FDD">
            <w:pPr>
              <w:ind w:right="-926"/>
            </w:pPr>
            <w:r>
              <w:t xml:space="preserve">                    DGAT Requirement </w:t>
            </w:r>
          </w:p>
        </w:tc>
      </w:tr>
    </w:tbl>
    <w:p w14:paraId="06926F45" w14:textId="1ED9739E" w:rsidR="001209C9" w:rsidRDefault="001209C9" w:rsidP="001209C9">
      <w:pPr>
        <w:ind w:left="-709" w:right="-926" w:firstLine="709"/>
      </w:pPr>
    </w:p>
    <w:p w14:paraId="17353597" w14:textId="19E20F2F" w:rsidR="00191751" w:rsidRDefault="00191751" w:rsidP="001209C9">
      <w:pPr>
        <w:ind w:left="-709" w:right="-926" w:firstLine="709"/>
      </w:pPr>
    </w:p>
    <w:p w14:paraId="106D2FC1" w14:textId="47CDC300" w:rsidR="00800A90" w:rsidRDefault="00800A90" w:rsidP="001209C9">
      <w:pPr>
        <w:ind w:left="-709" w:right="-926" w:firstLine="709"/>
      </w:pPr>
    </w:p>
    <w:p w14:paraId="3BBEA035" w14:textId="1B14D67D" w:rsidR="00800A90" w:rsidRDefault="00800A90" w:rsidP="001209C9">
      <w:pPr>
        <w:ind w:left="-709" w:right="-926" w:firstLine="709"/>
      </w:pPr>
    </w:p>
    <w:p w14:paraId="09754CF5" w14:textId="5D9571E6" w:rsidR="00800A90" w:rsidRDefault="00B177EA" w:rsidP="001209C9">
      <w:pPr>
        <w:ind w:left="-709" w:right="-926" w:firstLine="709"/>
      </w:pPr>
      <w:r>
        <w:rPr>
          <w:noProof/>
        </w:rPr>
        <w:lastRenderedPageBreak/>
        <w:drawing>
          <wp:inline distT="0" distB="0" distL="0" distR="0" wp14:anchorId="6EF220DD" wp14:editId="2973E142">
            <wp:extent cx="8864600" cy="6273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0" cy="6273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E6B50" w14:textId="37378AE5" w:rsidR="00800A90" w:rsidRDefault="00800A90" w:rsidP="001209C9">
      <w:pPr>
        <w:ind w:left="-709" w:right="-926" w:firstLine="709"/>
      </w:pPr>
    </w:p>
    <w:p w14:paraId="37FEA87F" w14:textId="493F64FD" w:rsidR="00800A90" w:rsidRDefault="00800A90" w:rsidP="00B177EA">
      <w:pPr>
        <w:ind w:right="-926"/>
      </w:pPr>
    </w:p>
    <w:p w14:paraId="7EB19552" w14:textId="51E0CFFB" w:rsidR="00800A90" w:rsidRDefault="00800A90" w:rsidP="001209C9">
      <w:pPr>
        <w:ind w:left="-709" w:right="-926" w:firstLine="709"/>
      </w:pPr>
    </w:p>
    <w:p w14:paraId="74149F1A" w14:textId="7B6C9D86" w:rsidR="00800A90" w:rsidRDefault="00800A90" w:rsidP="001209C9">
      <w:pPr>
        <w:ind w:left="-709" w:right="-926" w:firstLine="709"/>
      </w:pPr>
    </w:p>
    <w:p w14:paraId="715EF41A" w14:textId="7780F38C" w:rsidR="00800A90" w:rsidRDefault="00800A90" w:rsidP="001209C9">
      <w:pPr>
        <w:ind w:left="-709" w:right="-926" w:firstLine="709"/>
      </w:pPr>
    </w:p>
    <w:sectPr w:rsidR="00800A90" w:rsidSect="00617326">
      <w:pgSz w:w="16838" w:h="11906" w:orient="landscape"/>
      <w:pgMar w:top="284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407B2"/>
    <w:multiLevelType w:val="hybridMultilevel"/>
    <w:tmpl w:val="C4C68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04743C"/>
    <w:multiLevelType w:val="hybridMultilevel"/>
    <w:tmpl w:val="FD101902"/>
    <w:lvl w:ilvl="0" w:tplc="D4DEE0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4606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32D1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CCB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DC4B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FE95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68E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4293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3E67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68730539">
    <w:abstractNumId w:val="0"/>
  </w:num>
  <w:num w:numId="2" w16cid:durableId="916553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NDQyMDG1NLEwMzFV0lEKTi0uzszPAykwNK8FAAYsgOItAAAA"/>
  </w:docVars>
  <w:rsids>
    <w:rsidRoot w:val="001209C9"/>
    <w:rsid w:val="00010245"/>
    <w:rsid w:val="000323E2"/>
    <w:rsid w:val="0003608F"/>
    <w:rsid w:val="00043C5C"/>
    <w:rsid w:val="00060E17"/>
    <w:rsid w:val="000817DB"/>
    <w:rsid w:val="00087E54"/>
    <w:rsid w:val="000A236A"/>
    <w:rsid w:val="000D2F43"/>
    <w:rsid w:val="000F4A84"/>
    <w:rsid w:val="000F5A2C"/>
    <w:rsid w:val="001209C9"/>
    <w:rsid w:val="001455D8"/>
    <w:rsid w:val="00147356"/>
    <w:rsid w:val="0016148A"/>
    <w:rsid w:val="00191751"/>
    <w:rsid w:val="001917C7"/>
    <w:rsid w:val="00194E90"/>
    <w:rsid w:val="001A22EC"/>
    <w:rsid w:val="001F4718"/>
    <w:rsid w:val="001F56BB"/>
    <w:rsid w:val="00212908"/>
    <w:rsid w:val="00220956"/>
    <w:rsid w:val="0022240D"/>
    <w:rsid w:val="00233579"/>
    <w:rsid w:val="002355BE"/>
    <w:rsid w:val="00243B36"/>
    <w:rsid w:val="002501D7"/>
    <w:rsid w:val="00260FBC"/>
    <w:rsid w:val="00275B32"/>
    <w:rsid w:val="00280511"/>
    <w:rsid w:val="00294BFF"/>
    <w:rsid w:val="002A69EE"/>
    <w:rsid w:val="002E3F8D"/>
    <w:rsid w:val="003263C9"/>
    <w:rsid w:val="003310E7"/>
    <w:rsid w:val="00344FA4"/>
    <w:rsid w:val="003457F2"/>
    <w:rsid w:val="00345927"/>
    <w:rsid w:val="00360C19"/>
    <w:rsid w:val="003624C5"/>
    <w:rsid w:val="00382734"/>
    <w:rsid w:val="003D3ADD"/>
    <w:rsid w:val="003F1B37"/>
    <w:rsid w:val="00426BD0"/>
    <w:rsid w:val="00471D8C"/>
    <w:rsid w:val="0048411C"/>
    <w:rsid w:val="00491A1A"/>
    <w:rsid w:val="004B5E76"/>
    <w:rsid w:val="004B5FCA"/>
    <w:rsid w:val="004D4BA9"/>
    <w:rsid w:val="0050358B"/>
    <w:rsid w:val="00506B12"/>
    <w:rsid w:val="00511C2F"/>
    <w:rsid w:val="005441F8"/>
    <w:rsid w:val="00555086"/>
    <w:rsid w:val="00555D81"/>
    <w:rsid w:val="00583162"/>
    <w:rsid w:val="005B093C"/>
    <w:rsid w:val="00617326"/>
    <w:rsid w:val="00634BF1"/>
    <w:rsid w:val="0063742B"/>
    <w:rsid w:val="00665A17"/>
    <w:rsid w:val="00690890"/>
    <w:rsid w:val="006C386F"/>
    <w:rsid w:val="006F09B6"/>
    <w:rsid w:val="006F3556"/>
    <w:rsid w:val="006F6318"/>
    <w:rsid w:val="00701785"/>
    <w:rsid w:val="00712D65"/>
    <w:rsid w:val="00737AA2"/>
    <w:rsid w:val="00752874"/>
    <w:rsid w:val="00795819"/>
    <w:rsid w:val="00800A90"/>
    <w:rsid w:val="00801A06"/>
    <w:rsid w:val="00802181"/>
    <w:rsid w:val="00840FDD"/>
    <w:rsid w:val="0085347E"/>
    <w:rsid w:val="00856163"/>
    <w:rsid w:val="0086102D"/>
    <w:rsid w:val="00882279"/>
    <w:rsid w:val="00886D5D"/>
    <w:rsid w:val="008A14B9"/>
    <w:rsid w:val="008A4F27"/>
    <w:rsid w:val="008D0E68"/>
    <w:rsid w:val="008E0748"/>
    <w:rsid w:val="009278D6"/>
    <w:rsid w:val="0093565C"/>
    <w:rsid w:val="0096224D"/>
    <w:rsid w:val="0098213D"/>
    <w:rsid w:val="00983983"/>
    <w:rsid w:val="0098641D"/>
    <w:rsid w:val="009F7FE2"/>
    <w:rsid w:val="00A0595A"/>
    <w:rsid w:val="00A42896"/>
    <w:rsid w:val="00A476A4"/>
    <w:rsid w:val="00A64CD0"/>
    <w:rsid w:val="00A97A75"/>
    <w:rsid w:val="00AA762E"/>
    <w:rsid w:val="00AD3883"/>
    <w:rsid w:val="00AE70EB"/>
    <w:rsid w:val="00B137A1"/>
    <w:rsid w:val="00B177EA"/>
    <w:rsid w:val="00B24235"/>
    <w:rsid w:val="00B27622"/>
    <w:rsid w:val="00B32532"/>
    <w:rsid w:val="00B535D2"/>
    <w:rsid w:val="00BD7651"/>
    <w:rsid w:val="00BF3068"/>
    <w:rsid w:val="00BF4503"/>
    <w:rsid w:val="00C5428A"/>
    <w:rsid w:val="00C645AC"/>
    <w:rsid w:val="00C677E5"/>
    <w:rsid w:val="00C83B27"/>
    <w:rsid w:val="00C910B5"/>
    <w:rsid w:val="00C942AA"/>
    <w:rsid w:val="00C9719F"/>
    <w:rsid w:val="00D060DD"/>
    <w:rsid w:val="00D32376"/>
    <w:rsid w:val="00D64D15"/>
    <w:rsid w:val="00D73BB9"/>
    <w:rsid w:val="00D812EF"/>
    <w:rsid w:val="00DD2DD4"/>
    <w:rsid w:val="00E165E1"/>
    <w:rsid w:val="00E73873"/>
    <w:rsid w:val="00EA3B69"/>
    <w:rsid w:val="00EF5018"/>
    <w:rsid w:val="00F65B4E"/>
    <w:rsid w:val="00F74244"/>
    <w:rsid w:val="00F772C4"/>
    <w:rsid w:val="00F960AC"/>
    <w:rsid w:val="00FC2BBB"/>
    <w:rsid w:val="00FF3EC6"/>
    <w:rsid w:val="082F2D48"/>
    <w:rsid w:val="096789C6"/>
    <w:rsid w:val="0AB028A8"/>
    <w:rsid w:val="0EC9AF32"/>
    <w:rsid w:val="149C4D77"/>
    <w:rsid w:val="1F8F8B03"/>
    <w:rsid w:val="36200A9E"/>
    <w:rsid w:val="384DB1F8"/>
    <w:rsid w:val="3B446853"/>
    <w:rsid w:val="408A8A2C"/>
    <w:rsid w:val="417CB4DF"/>
    <w:rsid w:val="4F989607"/>
    <w:rsid w:val="512A4C92"/>
    <w:rsid w:val="5EBD1136"/>
    <w:rsid w:val="6D526B62"/>
    <w:rsid w:val="73F82ED6"/>
    <w:rsid w:val="7784CE06"/>
    <w:rsid w:val="799E4D09"/>
    <w:rsid w:val="7E71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79CD7"/>
  <w15:chartTrackingRefBased/>
  <w15:docId w15:val="{C6F26AAF-C54C-4CF2-AF29-AB979568D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ill Sans MT" w:eastAsiaTheme="minorHAnsi" w:hAnsi="Gill Sans MT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09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09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7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75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035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5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5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5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5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69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883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s://www.theschoolbus.net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7caeb7-04a7-40ce-9c0a-6dbb8b1c6386" xsi:nil="true"/>
    <lcf76f155ced4ddcb4097134ff3c332f xmlns="35190a7b-30f5-4cce-b7f0-877bdf7b4a7b">
      <Terms xmlns="http://schemas.microsoft.com/office/infopath/2007/PartnerControls"/>
    </lcf76f155ced4ddcb4097134ff3c332f>
    <MigrationWizIdPermissionLevels xmlns="35190a7b-30f5-4cce-b7f0-877bdf7b4a7b" xsi:nil="true"/>
    <MigrationWizId xmlns="35190a7b-30f5-4cce-b7f0-877bdf7b4a7b">23d5cd48-f67d-40ff-9751-79889fddb2c4</MigrationWizId>
    <MigrationWizIdPermissions xmlns="35190a7b-30f5-4cce-b7f0-877bdf7b4a7b" xsi:nil="true"/>
    <MigrationWizIdDocumentLibraryPermissions xmlns="35190a7b-30f5-4cce-b7f0-877bdf7b4a7b" xsi:nil="true"/>
    <MigrationWizIdSecurityGroups xmlns="35190a7b-30f5-4cce-b7f0-877bdf7b4a7b" xsi:nil="true"/>
    <MigrationWizIdVersion xmlns="35190a7b-30f5-4cce-b7f0-877bdf7b4a7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96890021734449965474930E5BC56" ma:contentTypeVersion="21" ma:contentTypeDescription="Create a new document." ma:contentTypeScope="" ma:versionID="0303e1e41cf3df2c91d69c3f444c00f3">
  <xsd:schema xmlns:xsd="http://www.w3.org/2001/XMLSchema" xmlns:xs="http://www.w3.org/2001/XMLSchema" xmlns:p="http://schemas.microsoft.com/office/2006/metadata/properties" xmlns:ns2="35190a7b-30f5-4cce-b7f0-877bdf7b4a7b" xmlns:ns3="617caeb7-04a7-40ce-9c0a-6dbb8b1c6386" targetNamespace="http://schemas.microsoft.com/office/2006/metadata/properties" ma:root="true" ma:fieldsID="6b99aa33734e74d131529541bf18162b" ns2:_="" ns3:_="">
    <xsd:import namespace="35190a7b-30f5-4cce-b7f0-877bdf7b4a7b"/>
    <xsd:import namespace="617caeb7-04a7-40ce-9c0a-6dbb8b1c6386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igrationWizIdVers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190a7b-30f5-4cce-b7f0-877bdf7b4a7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description="Document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description="Document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description="Document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29303b-1952-4e44-9c71-ce741b4f3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igrationWizIdVersion" ma:index="25" nillable="true" ma:displayName="MigrationWizIdVersion" ma:internalName="MigrationWizIdVersion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caeb7-04a7-40ce-9c0a-6dbb8b1c638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90634c9b-284b-49d1-9444-e6dbacce9cbf}" ma:internalName="TaxCatchAll" ma:showField="CatchAllData" ma:web="617caeb7-04a7-40ce-9c0a-6dbb8b1c63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AED415-9D23-45FD-8D18-93EE9ECD2C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69A8F3-EE5B-445B-92FD-0DDA3DD53721}">
  <ds:schemaRefs>
    <ds:schemaRef ds:uri="http://schemas.microsoft.com/office/2006/metadata/properties"/>
    <ds:schemaRef ds:uri="http://schemas.microsoft.com/office/infopath/2007/PartnerControls"/>
    <ds:schemaRef ds:uri="617caeb7-04a7-40ce-9c0a-6dbb8b1c6386"/>
    <ds:schemaRef ds:uri="35190a7b-30f5-4cce-b7f0-877bdf7b4a7b"/>
  </ds:schemaRefs>
</ds:datastoreItem>
</file>

<file path=customXml/itemProps3.xml><?xml version="1.0" encoding="utf-8"?>
<ds:datastoreItem xmlns:ds="http://schemas.openxmlformats.org/officeDocument/2006/customXml" ds:itemID="{FF3EBEA6-73E3-4905-9CA0-30F442A7C3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190a7b-30f5-4cce-b7f0-877bdf7b4a7b"/>
    <ds:schemaRef ds:uri="617caeb7-04a7-40ce-9c0a-6dbb8b1c63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10</Words>
  <Characters>7473</Characters>
  <Application>Microsoft Office Word</Application>
  <DocSecurity>0</DocSecurity>
  <Lines>62</Lines>
  <Paragraphs>17</Paragraphs>
  <ScaleCrop>false</ScaleCrop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Sharon Sharples (Central)</cp:lastModifiedBy>
  <cp:revision>32</cp:revision>
  <cp:lastPrinted>2023-05-18T11:20:00Z</cp:lastPrinted>
  <dcterms:created xsi:type="dcterms:W3CDTF">2022-08-09T10:16:00Z</dcterms:created>
  <dcterms:modified xsi:type="dcterms:W3CDTF">2024-04-1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96890021734449965474930E5BC56</vt:lpwstr>
  </property>
  <property fmtid="{D5CDD505-2E9C-101B-9397-08002B2CF9AE}" pid="3" name="MediaServiceImageTags">
    <vt:lpwstr/>
  </property>
</Properties>
</file>